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3B5A" w:rsidRDefault="00F23B5A" w:rsidP="00F23B5A">
      <w:pPr>
        <w:jc w:val="left"/>
      </w:pPr>
    </w:p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9639"/>
      </w:tblGrid>
      <w:tr w:rsidR="00F23B5A" w:rsidTr="00C947D2">
        <w:trPr>
          <w:cantSplit/>
          <w:trHeight w:val="1691"/>
        </w:trPr>
        <w:tc>
          <w:tcPr>
            <w:tcW w:w="9639" w:type="dxa"/>
            <w:shd w:val="clear" w:color="auto" w:fill="D9D9D9" w:themeFill="background1" w:themeFillShade="D9"/>
            <w:vAlign w:val="center"/>
          </w:tcPr>
          <w:p w:rsidR="00F23B5A" w:rsidRDefault="00F23B5A" w:rsidP="00C947D2">
            <w:pPr>
              <w:jc w:val="center"/>
              <w:rPr>
                <w:b/>
                <w:sz w:val="32"/>
                <w:szCs w:val="28"/>
              </w:rPr>
            </w:pPr>
            <w:r w:rsidRPr="006C04F6">
              <w:rPr>
                <w:b/>
                <w:sz w:val="32"/>
                <w:szCs w:val="28"/>
              </w:rPr>
              <w:t>WNIOSEK</w:t>
            </w:r>
          </w:p>
          <w:p w:rsidR="00F23B5A" w:rsidRDefault="00F23B5A" w:rsidP="00C947D2">
            <w:pPr>
              <w:jc w:val="center"/>
              <w:rPr>
                <w:b/>
                <w:sz w:val="28"/>
                <w:szCs w:val="24"/>
              </w:rPr>
            </w:pPr>
            <w:r w:rsidRPr="006C04F6">
              <w:rPr>
                <w:b/>
                <w:sz w:val="28"/>
                <w:szCs w:val="24"/>
              </w:rPr>
              <w:t>O PRZYZNANI</w:t>
            </w:r>
            <w:r>
              <w:rPr>
                <w:b/>
                <w:sz w:val="28"/>
                <w:szCs w:val="24"/>
              </w:rPr>
              <w:t>E INDYWIDUALNEJ</w:t>
            </w:r>
          </w:p>
          <w:p w:rsidR="00F23B5A" w:rsidRPr="006C04F6" w:rsidRDefault="00F23B5A" w:rsidP="00C947D2">
            <w:pPr>
              <w:jc w:val="center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 xml:space="preserve">NAGRODY REKTORA </w:t>
            </w:r>
            <w:r w:rsidRPr="006C04F6">
              <w:rPr>
                <w:b/>
                <w:sz w:val="28"/>
                <w:szCs w:val="24"/>
              </w:rPr>
              <w:t>POLITECHNIKI KOSZALIŃSKIEJ</w:t>
            </w:r>
          </w:p>
          <w:p w:rsidR="00F23B5A" w:rsidRPr="007C6757" w:rsidRDefault="00F23B5A" w:rsidP="00E77610">
            <w:pPr>
              <w:jc w:val="center"/>
              <w:rPr>
                <w:b/>
                <w:sz w:val="32"/>
                <w:szCs w:val="28"/>
              </w:rPr>
            </w:pPr>
            <w:r w:rsidRPr="006C04F6">
              <w:rPr>
                <w:b/>
                <w:sz w:val="28"/>
                <w:szCs w:val="24"/>
              </w:rPr>
              <w:t xml:space="preserve">ZA OSIĄGNIĘCIA </w:t>
            </w:r>
            <w:r>
              <w:rPr>
                <w:b/>
                <w:sz w:val="28"/>
                <w:szCs w:val="24"/>
              </w:rPr>
              <w:t>NAUKOWE</w:t>
            </w:r>
            <w:r w:rsidR="00BA0254">
              <w:rPr>
                <w:b/>
                <w:sz w:val="28"/>
                <w:szCs w:val="24"/>
              </w:rPr>
              <w:t xml:space="preserve"> </w:t>
            </w:r>
            <w:r w:rsidR="009840EF">
              <w:rPr>
                <w:b/>
                <w:sz w:val="28"/>
                <w:szCs w:val="24"/>
              </w:rPr>
              <w:br/>
            </w:r>
            <w:r w:rsidR="00BA0254">
              <w:rPr>
                <w:b/>
                <w:sz w:val="28"/>
                <w:szCs w:val="24"/>
              </w:rPr>
              <w:t xml:space="preserve">W DZIEDZINIE NAUK </w:t>
            </w:r>
            <w:r w:rsidR="00E77610">
              <w:rPr>
                <w:b/>
                <w:sz w:val="28"/>
                <w:szCs w:val="24"/>
              </w:rPr>
              <w:t>SPOŁECZNYCH</w:t>
            </w:r>
          </w:p>
        </w:tc>
      </w:tr>
    </w:tbl>
    <w:p w:rsidR="00F23B5A" w:rsidRDefault="00F23B5A" w:rsidP="00F23B5A"/>
    <w:p w:rsidR="00F23B5A" w:rsidRPr="007219BC" w:rsidRDefault="00F23B5A" w:rsidP="00F23B5A"/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639"/>
      </w:tblGrid>
      <w:tr w:rsidR="00F23B5A" w:rsidRPr="009520CA" w:rsidTr="00C947D2">
        <w:trPr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C947D2">
            <w:r>
              <w:t>T</w:t>
            </w:r>
            <w:r w:rsidRPr="009520CA">
              <w:t>ytuł, stopień naukowy, imię i nazwisko, stanowisko</w:t>
            </w:r>
          </w:p>
        </w:tc>
      </w:tr>
      <w:tr w:rsidR="00F23B5A" w:rsidRPr="009520CA" w:rsidTr="00C947D2">
        <w:trPr>
          <w:trHeight w:val="1362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/>
        </w:tc>
      </w:tr>
      <w:tr w:rsidR="00F23B5A" w:rsidRPr="009520CA" w:rsidTr="00C947D2">
        <w:trPr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BA0254" w:rsidP="00C947D2">
            <w:r>
              <w:t>J</w:t>
            </w:r>
            <w:r w:rsidR="00F23B5A" w:rsidRPr="009520CA">
              <w:t>ednostka organizacyjna</w:t>
            </w:r>
          </w:p>
        </w:tc>
      </w:tr>
      <w:tr w:rsidR="00F23B5A" w:rsidRPr="009520CA" w:rsidTr="00C947D2">
        <w:trPr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  <w:tr w:rsidR="00F23B5A" w:rsidRPr="009520CA" w:rsidTr="00C947D2">
        <w:trPr>
          <w:cantSplit/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C947D2">
            <w:r w:rsidRPr="009520CA">
              <w:t>Nagroda za okres</w:t>
            </w:r>
          </w:p>
        </w:tc>
      </w:tr>
      <w:tr w:rsidR="00F23B5A" w:rsidRPr="009520CA" w:rsidTr="00C947D2">
        <w:trPr>
          <w:cantSplit/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  <w:tr w:rsidR="00F23B5A" w:rsidRPr="009520CA" w:rsidTr="00C947D2">
        <w:trPr>
          <w:cantSplit/>
          <w:trHeight w:val="567"/>
        </w:trPr>
        <w:tc>
          <w:tcPr>
            <w:tcW w:w="9639" w:type="dxa"/>
            <w:shd w:val="clear" w:color="auto" w:fill="F2F2F2" w:themeFill="background1" w:themeFillShade="F2"/>
            <w:vAlign w:val="center"/>
          </w:tcPr>
          <w:p w:rsidR="00F23B5A" w:rsidRPr="009520CA" w:rsidRDefault="00F23B5A" w:rsidP="00AE4529">
            <w:r w:rsidRPr="00D2624C">
              <w:t xml:space="preserve">Rok, stopień i przedmiot ostatniej nagrody </w:t>
            </w:r>
            <w:r w:rsidR="00AE4529">
              <w:t>r</w:t>
            </w:r>
            <w:r w:rsidRPr="00D2624C">
              <w:t>ektora</w:t>
            </w:r>
            <w:r w:rsidRPr="009520CA">
              <w:t xml:space="preserve"> </w:t>
            </w:r>
          </w:p>
        </w:tc>
      </w:tr>
      <w:tr w:rsidR="00F23B5A" w:rsidRPr="009520CA" w:rsidTr="00C947D2">
        <w:trPr>
          <w:cantSplit/>
          <w:trHeight w:val="1361"/>
        </w:trPr>
        <w:tc>
          <w:tcPr>
            <w:tcW w:w="9639" w:type="dxa"/>
            <w:shd w:val="clear" w:color="auto" w:fill="FFFFFF" w:themeFill="background1"/>
          </w:tcPr>
          <w:p w:rsidR="00F23B5A" w:rsidRPr="009520CA" w:rsidRDefault="00F23B5A" w:rsidP="00C947D2">
            <w:pPr>
              <w:jc w:val="left"/>
            </w:pPr>
          </w:p>
        </w:tc>
      </w:tr>
    </w:tbl>
    <w:p w:rsidR="00F23B5A" w:rsidRDefault="00F23B5A" w:rsidP="00F23B5A">
      <w:pPr>
        <w:spacing w:line="1920" w:lineRule="auto"/>
        <w:jc w:val="left"/>
      </w:pPr>
    </w:p>
    <w:p w:rsidR="00F23B5A" w:rsidRDefault="00F23B5A" w:rsidP="00F23B5A">
      <w:pPr>
        <w:tabs>
          <w:tab w:val="right" w:pos="9072"/>
        </w:tabs>
        <w:jc w:val="left"/>
      </w:pPr>
      <w:r>
        <w:t>Koszalin, dnia …………………</w:t>
      </w:r>
      <w:r>
        <w:tab/>
        <w:t>Wnioskodawca</w:t>
      </w:r>
    </w:p>
    <w:p w:rsidR="00F23B5A" w:rsidRDefault="00F23B5A" w:rsidP="00F23B5A">
      <w:pPr>
        <w:tabs>
          <w:tab w:val="right" w:pos="9072"/>
        </w:tabs>
        <w:jc w:val="left"/>
      </w:pPr>
    </w:p>
    <w:p w:rsidR="006C04F6" w:rsidRDefault="006C04F6">
      <w:pPr>
        <w:jc w:val="left"/>
      </w:pPr>
      <w:r>
        <w:br w:type="page"/>
      </w: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4198"/>
        <w:gridCol w:w="1275"/>
        <w:gridCol w:w="1274"/>
        <w:gridCol w:w="993"/>
        <w:gridCol w:w="1274"/>
      </w:tblGrid>
      <w:tr w:rsidR="00EB771A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F071B" w:rsidRPr="00EB771A" w:rsidRDefault="00EB48E1" w:rsidP="00851F6F">
            <w:pPr>
              <w:pStyle w:val="Nagwek1"/>
              <w:jc w:val="center"/>
            </w:pPr>
            <w:r>
              <w:lastRenderedPageBreak/>
              <w:br w:type="page"/>
            </w:r>
            <w:r w:rsidR="00DF071B" w:rsidRPr="00EB771A">
              <w:t>1.</w:t>
            </w:r>
          </w:p>
        </w:tc>
        <w:tc>
          <w:tcPr>
            <w:tcW w:w="9014" w:type="dxa"/>
            <w:gridSpan w:val="5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F071B" w:rsidRPr="00EB771A" w:rsidRDefault="00DF071B" w:rsidP="00EB771A">
            <w:pPr>
              <w:pStyle w:val="Nagwek1"/>
            </w:pPr>
            <w:r w:rsidRPr="00EB771A">
              <w:t>DZIAŁALNOŚĆ NAUKOWA</w:t>
            </w:r>
          </w:p>
        </w:tc>
      </w:tr>
      <w:tr w:rsidR="00F03595" w:rsidRPr="0018128A" w:rsidTr="006C04F6">
        <w:trPr>
          <w:cantSplit/>
          <w:trHeight w:val="794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B138B3">
            <w:pPr>
              <w:jc w:val="center"/>
              <w:rPr>
                <w:b/>
              </w:rPr>
            </w:pPr>
            <w:r w:rsidRPr="0018128A">
              <w:rPr>
                <w:b/>
              </w:rPr>
              <w:t>1.1.</w:t>
            </w:r>
          </w:p>
        </w:tc>
        <w:tc>
          <w:tcPr>
            <w:tcW w:w="4198" w:type="dxa"/>
            <w:shd w:val="clear" w:color="auto" w:fill="F2F2F2" w:themeFill="background1" w:themeFillShade="F2"/>
            <w:vAlign w:val="center"/>
          </w:tcPr>
          <w:p w:rsidR="00F03595" w:rsidRPr="0018128A" w:rsidRDefault="004535E9" w:rsidP="00CF2715">
            <w:pPr>
              <w:rPr>
                <w:b/>
              </w:rPr>
            </w:pPr>
            <w:r w:rsidRPr="0018128A">
              <w:rPr>
                <w:b/>
              </w:rPr>
              <w:t>Artykuły naukowe opublikowane w czas</w:t>
            </w:r>
            <w:r w:rsidRPr="0018128A">
              <w:rPr>
                <w:b/>
              </w:rPr>
              <w:t>o</w:t>
            </w:r>
            <w:r w:rsidRPr="0018128A">
              <w:rPr>
                <w:b/>
              </w:rPr>
              <w:t>pismach naukowych</w:t>
            </w:r>
            <w:r>
              <w:rPr>
                <w:b/>
              </w:rPr>
              <w:t xml:space="preserve"> i recenzowanych m</w:t>
            </w:r>
            <w:r>
              <w:rPr>
                <w:b/>
              </w:rPr>
              <w:t>a</w:t>
            </w:r>
            <w:r>
              <w:rPr>
                <w:b/>
              </w:rPr>
              <w:t>teriał</w:t>
            </w:r>
            <w:r w:rsidR="00CF2715">
              <w:rPr>
                <w:b/>
              </w:rPr>
              <w:t>ach</w:t>
            </w:r>
            <w:r>
              <w:rPr>
                <w:b/>
              </w:rPr>
              <w:t xml:space="preserve"> z międzynarodowych konferencji</w:t>
            </w:r>
            <w:r w:rsidR="00CF2715">
              <w:rPr>
                <w:b/>
              </w:rPr>
              <w:t xml:space="preserve"> naukowych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534635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</w:p>
          <w:p w:rsidR="000F28C9" w:rsidRPr="0018128A" w:rsidRDefault="000F28C9" w:rsidP="00534635">
            <w:pPr>
              <w:jc w:val="center"/>
              <w:rPr>
                <w:b/>
              </w:rPr>
            </w:pPr>
            <w:r w:rsidRPr="0018128A">
              <w:rPr>
                <w:b/>
              </w:rPr>
              <w:t xml:space="preserve">wg </w:t>
            </w:r>
            <w:proofErr w:type="spellStart"/>
            <w:r w:rsidRPr="0018128A">
              <w:rPr>
                <w:b/>
              </w:rPr>
              <w:t>MNiSW</w:t>
            </w:r>
            <w:proofErr w:type="spellEnd"/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>Udział</w:t>
            </w:r>
          </w:p>
          <w:p w:rsidR="00F03595" w:rsidRDefault="00FE5AF0" w:rsidP="00445A0E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="00F03595" w:rsidRPr="0018128A">
              <w:rPr>
                <w:b/>
              </w:rPr>
              <w:t>rocentowy</w:t>
            </w:r>
          </w:p>
          <w:p w:rsidR="00FE5AF0" w:rsidRPr="0018128A" w:rsidRDefault="00C95507" w:rsidP="00445A0E">
            <w:pPr>
              <w:jc w:val="center"/>
              <w:rPr>
                <w:b/>
              </w:rPr>
            </w:pPr>
            <w:r>
              <w:rPr>
                <w:b/>
              </w:rPr>
              <w:t>a</w:t>
            </w:r>
            <w:r w:rsidR="00FE5AF0">
              <w:rPr>
                <w:b/>
              </w:rPr>
              <w:t>utor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EB771A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F03595" w:rsidRPr="0018128A" w:rsidRDefault="00C95507" w:rsidP="005A6706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="00F03595"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5A6706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F03595" w:rsidRPr="0018128A" w:rsidRDefault="00F03595" w:rsidP="005A6706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5A6706" w:rsidRPr="00EB771A" w:rsidTr="006C04F6">
        <w:trPr>
          <w:cantSplit/>
          <w:trHeight w:val="517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5A6706" w:rsidRPr="005A6706" w:rsidRDefault="005A6706" w:rsidP="00B138B3">
            <w:pPr>
              <w:jc w:val="center"/>
            </w:pPr>
            <w:r w:rsidRPr="005A6706">
              <w:t>a</w:t>
            </w:r>
          </w:p>
        </w:tc>
        <w:tc>
          <w:tcPr>
            <w:tcW w:w="9014" w:type="dxa"/>
            <w:gridSpan w:val="5"/>
            <w:shd w:val="clear" w:color="auto" w:fill="F2F2F2" w:themeFill="background1" w:themeFillShade="F2"/>
            <w:vAlign w:val="center"/>
          </w:tcPr>
          <w:p w:rsidR="00E77610" w:rsidRDefault="005A6706" w:rsidP="00FF6E49">
            <w:pPr>
              <w:jc w:val="center"/>
            </w:pPr>
            <w:r>
              <w:t>Artykuł uwzględniony</w:t>
            </w:r>
            <w:r w:rsidRPr="00A3394A">
              <w:t xml:space="preserve"> w</w:t>
            </w:r>
            <w:r>
              <w:t> </w:t>
            </w:r>
            <w:r w:rsidRPr="00A3394A">
              <w:t xml:space="preserve"> wykaz</w:t>
            </w:r>
            <w:r w:rsidR="00390385">
              <w:t>ie</w:t>
            </w:r>
            <w:r w:rsidRPr="00A3394A">
              <w:t xml:space="preserve"> </w:t>
            </w:r>
            <w:r w:rsidR="00390385">
              <w:t xml:space="preserve">czasopism </w:t>
            </w:r>
            <w:proofErr w:type="spellStart"/>
            <w:r w:rsidRPr="00A3394A">
              <w:t>MNiSW</w:t>
            </w:r>
            <w:proofErr w:type="spellEnd"/>
            <w:r w:rsidR="00084F9B">
              <w:t>:</w:t>
            </w:r>
            <w:r w:rsidR="00390385">
              <w:t xml:space="preserve"> </w:t>
            </w:r>
          </w:p>
          <w:p w:rsidR="00685451" w:rsidRDefault="00206B44" w:rsidP="00685451">
            <w:pPr>
              <w:pStyle w:val="Akapitzlist"/>
              <w:numPr>
                <w:ilvl w:val="0"/>
                <w:numId w:val="5"/>
              </w:numPr>
              <w:jc w:val="center"/>
            </w:pPr>
            <w:r>
              <w:t xml:space="preserve"> w przedziale </w:t>
            </w:r>
            <w:r w:rsidR="00F60AD9">
              <w:t>40</w:t>
            </w:r>
            <w:r w:rsidR="00EB5CD8">
              <w:t xml:space="preserve"> </w:t>
            </w:r>
            <w:proofErr w:type="spellStart"/>
            <w:r w:rsidR="00EB5CD8">
              <w:t>pkt</w:t>
            </w:r>
            <w:proofErr w:type="spellEnd"/>
            <w:r w:rsidR="00EB5CD8">
              <w:t xml:space="preserve"> </w:t>
            </w:r>
            <w:r w:rsidR="00F60AD9">
              <w:t>&lt; p</w:t>
            </w:r>
            <w:r w:rsidR="00E77610">
              <w:t>unktacja</w:t>
            </w:r>
            <w:r w:rsidR="00EB5CD8">
              <w:t xml:space="preserve"> &lt; 70 pkt</w:t>
            </w:r>
            <w:r w:rsidR="00F60AD9">
              <w:t xml:space="preserve"> </w:t>
            </w:r>
            <w:r w:rsidR="00E77610">
              <w:t xml:space="preserve"> – </w:t>
            </w:r>
            <w:r w:rsidR="00E77610" w:rsidRPr="00685451">
              <w:rPr>
                <w:b/>
              </w:rPr>
              <w:t>ma</w:t>
            </w:r>
            <w:r w:rsidR="00685451">
              <w:rPr>
                <w:b/>
              </w:rPr>
              <w:t>ksymalnie</w:t>
            </w:r>
            <w:r w:rsidR="00E77610" w:rsidRPr="00685451">
              <w:rPr>
                <w:b/>
              </w:rPr>
              <w:t xml:space="preserve"> 3 osiągnięcia</w:t>
            </w:r>
          </w:p>
          <w:p w:rsidR="005A6706" w:rsidRPr="00EB771A" w:rsidRDefault="00685451" w:rsidP="00E75FBA">
            <w:pPr>
              <w:pStyle w:val="Akapitzlist"/>
              <w:numPr>
                <w:ilvl w:val="0"/>
                <w:numId w:val="5"/>
              </w:numPr>
              <w:jc w:val="center"/>
            </w:pPr>
            <w:r>
              <w:t xml:space="preserve">punktacja od 70 pkt </w:t>
            </w:r>
            <w:r w:rsidR="00E75FBA">
              <w:t>–</w:t>
            </w:r>
            <w:r>
              <w:t xml:space="preserve"> </w:t>
            </w:r>
            <w:r w:rsidRPr="00685451">
              <w:rPr>
                <w:b/>
              </w:rPr>
              <w:t>bez limitu liczby osiągnięć</w:t>
            </w:r>
          </w:p>
        </w:tc>
      </w:tr>
      <w:tr w:rsidR="005A6706" w:rsidTr="0002156D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5A6706" w:rsidRDefault="005A6706" w:rsidP="00534635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5A6706" w:rsidRPr="00BE37E5" w:rsidRDefault="005A6706" w:rsidP="005A6706"/>
        </w:tc>
        <w:tc>
          <w:tcPr>
            <w:tcW w:w="1275" w:type="dxa"/>
            <w:vAlign w:val="center"/>
          </w:tcPr>
          <w:p w:rsidR="005A6706" w:rsidRPr="007C6757" w:rsidRDefault="005A6706" w:rsidP="007C6757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5A6706" w:rsidRPr="007C6757" w:rsidRDefault="005A6706" w:rsidP="00E5379F">
            <w:pPr>
              <w:jc w:val="center"/>
            </w:pPr>
          </w:p>
        </w:tc>
        <w:tc>
          <w:tcPr>
            <w:tcW w:w="993" w:type="dxa"/>
            <w:vAlign w:val="center"/>
          </w:tcPr>
          <w:p w:rsidR="005A6706" w:rsidRPr="00E5379F" w:rsidRDefault="005A6706" w:rsidP="00E5379F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5A6706" w:rsidRDefault="005A6706" w:rsidP="00E5379F">
            <w:pPr>
              <w:jc w:val="center"/>
            </w:pPr>
          </w:p>
        </w:tc>
      </w:tr>
      <w:tr w:rsidR="005A6706" w:rsidTr="0002156D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5A6706" w:rsidRDefault="005A6706" w:rsidP="00534635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5A6706" w:rsidRDefault="005A6706" w:rsidP="007C6757"/>
        </w:tc>
        <w:tc>
          <w:tcPr>
            <w:tcW w:w="1275" w:type="dxa"/>
            <w:vAlign w:val="center"/>
          </w:tcPr>
          <w:p w:rsidR="005A6706" w:rsidRPr="007C6757" w:rsidRDefault="005A6706" w:rsidP="007C6757">
            <w:pPr>
              <w:jc w:val="center"/>
              <w:rPr>
                <w:szCs w:val="22"/>
              </w:rPr>
            </w:pPr>
          </w:p>
        </w:tc>
        <w:tc>
          <w:tcPr>
            <w:tcW w:w="1274" w:type="dxa"/>
            <w:vAlign w:val="center"/>
          </w:tcPr>
          <w:p w:rsidR="005A6706" w:rsidRPr="007C6757" w:rsidRDefault="005A6706" w:rsidP="005A6706">
            <w:pPr>
              <w:jc w:val="center"/>
            </w:pPr>
          </w:p>
        </w:tc>
        <w:tc>
          <w:tcPr>
            <w:tcW w:w="993" w:type="dxa"/>
            <w:vAlign w:val="center"/>
          </w:tcPr>
          <w:p w:rsidR="005A6706" w:rsidRPr="005A6706" w:rsidRDefault="005A6706" w:rsidP="005A6706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5A6706" w:rsidRDefault="005A6706" w:rsidP="00E5379F">
            <w:pPr>
              <w:jc w:val="center"/>
            </w:pPr>
          </w:p>
        </w:tc>
      </w:tr>
      <w:tr w:rsidR="00F03595" w:rsidRPr="0018128A" w:rsidTr="0043299D">
        <w:trPr>
          <w:cantSplit/>
          <w:trHeight w:val="737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B138B3">
            <w:pPr>
              <w:jc w:val="center"/>
              <w:rPr>
                <w:b/>
              </w:rPr>
            </w:pPr>
            <w:r w:rsidRPr="0018128A">
              <w:rPr>
                <w:b/>
              </w:rPr>
              <w:t>1.2.</w:t>
            </w:r>
          </w:p>
        </w:tc>
        <w:tc>
          <w:tcPr>
            <w:tcW w:w="4198" w:type="dxa"/>
            <w:shd w:val="clear" w:color="auto" w:fill="F2F2F2" w:themeFill="background1" w:themeFillShade="F2"/>
            <w:vAlign w:val="center"/>
          </w:tcPr>
          <w:p w:rsidR="00F03595" w:rsidRPr="004B1715" w:rsidRDefault="004535E9" w:rsidP="003153CF">
            <w:pPr>
              <w:jc w:val="left"/>
              <w:rPr>
                <w:b/>
              </w:rPr>
            </w:pPr>
            <w:r>
              <w:rPr>
                <w:b/>
              </w:rPr>
              <w:t xml:space="preserve">Autorstwo </w:t>
            </w:r>
            <w:r w:rsidRPr="0018128A">
              <w:rPr>
                <w:b/>
              </w:rPr>
              <w:t>monografi</w:t>
            </w:r>
            <w:r>
              <w:rPr>
                <w:b/>
              </w:rPr>
              <w:t>i</w:t>
            </w:r>
            <w:r w:rsidRPr="0018128A">
              <w:rPr>
                <w:b/>
              </w:rPr>
              <w:t xml:space="preserve"> naukowe</w:t>
            </w:r>
            <w:r>
              <w:rPr>
                <w:b/>
              </w:rPr>
              <w:t xml:space="preserve">j wydanej </w:t>
            </w:r>
            <w:r w:rsidRPr="00BC6EB2">
              <w:rPr>
                <w:b/>
              </w:rPr>
              <w:t xml:space="preserve">przez wydawnictwo zamieszczone </w:t>
            </w:r>
            <w:r w:rsidR="003153CF">
              <w:rPr>
                <w:b/>
              </w:rPr>
              <w:br/>
            </w:r>
            <w:r w:rsidRPr="00BC6EB2">
              <w:rPr>
                <w:b/>
              </w:rPr>
              <w:t>w wykazie</w:t>
            </w:r>
            <w:r w:rsidR="003153CF">
              <w:rPr>
                <w:b/>
              </w:rPr>
              <w:t xml:space="preserve"> </w:t>
            </w:r>
            <w:proofErr w:type="spellStart"/>
            <w:r w:rsidR="003153CF">
              <w:rPr>
                <w:b/>
              </w:rPr>
              <w:t>MNiSW</w:t>
            </w:r>
            <w:proofErr w:type="spellEnd"/>
            <w:r>
              <w:rPr>
                <w:b/>
              </w:rPr>
              <w:t xml:space="preserve"> </w:t>
            </w:r>
            <w:r>
              <w:t xml:space="preserve">– </w:t>
            </w:r>
            <w:r>
              <w:rPr>
                <w:b/>
              </w:rPr>
              <w:t xml:space="preserve">maksymalnie </w:t>
            </w:r>
            <w:r w:rsidR="00F60AD9">
              <w:rPr>
                <w:b/>
              </w:rPr>
              <w:t>2</w:t>
            </w:r>
            <w:r>
              <w:rPr>
                <w:b/>
              </w:rPr>
              <w:t xml:space="preserve"> osi</w:t>
            </w:r>
            <w:r>
              <w:rPr>
                <w:b/>
              </w:rPr>
              <w:t>ą</w:t>
            </w:r>
            <w:r>
              <w:rPr>
                <w:b/>
              </w:rPr>
              <w:t>gnięci</w:t>
            </w:r>
            <w:r w:rsidR="00F60AD9">
              <w:rPr>
                <w:b/>
              </w:rPr>
              <w:t>a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8611C3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</w:p>
          <w:p w:rsidR="00F03595" w:rsidRPr="0018128A" w:rsidRDefault="00F03595" w:rsidP="008611C3">
            <w:pPr>
              <w:jc w:val="center"/>
              <w:rPr>
                <w:b/>
              </w:rPr>
            </w:pPr>
            <w:r w:rsidRPr="0018128A">
              <w:rPr>
                <w:b/>
              </w:rPr>
              <w:t xml:space="preserve">wg </w:t>
            </w:r>
            <w:proofErr w:type="spellStart"/>
            <w:r w:rsidRPr="0018128A">
              <w:rPr>
                <w:b/>
              </w:rPr>
              <w:t>MNiSW</w:t>
            </w:r>
            <w:proofErr w:type="spellEnd"/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</w:rPr>
            </w:pPr>
            <w:r w:rsidRPr="0018128A">
              <w:rPr>
                <w:b/>
              </w:rPr>
              <w:t>Udział</w:t>
            </w:r>
          </w:p>
          <w:p w:rsidR="00F03595" w:rsidRDefault="00FE5AF0" w:rsidP="00445A0E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  <w:r w:rsidR="00F03595" w:rsidRPr="0018128A">
              <w:rPr>
                <w:b/>
              </w:rPr>
              <w:t>rocentowy</w:t>
            </w:r>
          </w:p>
          <w:p w:rsidR="00FE5AF0" w:rsidRPr="0018128A" w:rsidRDefault="00C95507" w:rsidP="00445A0E">
            <w:pPr>
              <w:jc w:val="center"/>
              <w:rPr>
                <w:b/>
              </w:rPr>
            </w:pPr>
            <w:r>
              <w:rPr>
                <w:b/>
              </w:rPr>
              <w:t>a</w:t>
            </w:r>
            <w:r w:rsidR="00FE5AF0">
              <w:rPr>
                <w:b/>
              </w:rPr>
              <w:t>utora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F03595" w:rsidRPr="0018128A" w:rsidRDefault="00C95507" w:rsidP="00445A0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="00F03595"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F03595" w:rsidRPr="0018128A" w:rsidRDefault="00F03595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F03595" w:rsidRPr="0018128A" w:rsidRDefault="00F03595" w:rsidP="00445A0E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F03595" w:rsidTr="0018128A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F03595" w:rsidRDefault="00F03595" w:rsidP="007C6757">
            <w:pPr>
              <w:jc w:val="center"/>
            </w:pPr>
            <w: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03595" w:rsidRDefault="00F03595" w:rsidP="00C62AAD"/>
        </w:tc>
        <w:tc>
          <w:tcPr>
            <w:tcW w:w="1275" w:type="dxa"/>
            <w:vAlign w:val="center"/>
          </w:tcPr>
          <w:p w:rsidR="00F03595" w:rsidRPr="00A64DE1" w:rsidRDefault="00F03595" w:rsidP="00103E7A">
            <w:pPr>
              <w:jc w:val="center"/>
            </w:pPr>
          </w:p>
        </w:tc>
        <w:tc>
          <w:tcPr>
            <w:tcW w:w="1274" w:type="dxa"/>
            <w:vAlign w:val="center"/>
          </w:tcPr>
          <w:p w:rsidR="00F03595" w:rsidRDefault="00F03595" w:rsidP="00103E7A">
            <w:pPr>
              <w:jc w:val="center"/>
            </w:pPr>
          </w:p>
        </w:tc>
        <w:tc>
          <w:tcPr>
            <w:tcW w:w="993" w:type="dxa"/>
            <w:vAlign w:val="center"/>
          </w:tcPr>
          <w:p w:rsidR="00F03595" w:rsidRDefault="00F03595" w:rsidP="00103E7A">
            <w:pPr>
              <w:jc w:val="center"/>
            </w:pPr>
          </w:p>
        </w:tc>
        <w:tc>
          <w:tcPr>
            <w:tcW w:w="1274" w:type="dxa"/>
            <w:vAlign w:val="center"/>
          </w:tcPr>
          <w:p w:rsidR="00F03595" w:rsidRDefault="00F03595" w:rsidP="00103E7A">
            <w:pPr>
              <w:jc w:val="center"/>
            </w:pPr>
          </w:p>
        </w:tc>
      </w:tr>
      <w:tr w:rsidR="00F60AD9" w:rsidTr="0018128A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F60AD9" w:rsidRDefault="00F60AD9" w:rsidP="007C6757">
            <w:pPr>
              <w:jc w:val="center"/>
            </w:pPr>
            <w: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60AD9" w:rsidRDefault="00F60AD9" w:rsidP="00C62AAD"/>
        </w:tc>
        <w:tc>
          <w:tcPr>
            <w:tcW w:w="1275" w:type="dxa"/>
            <w:vAlign w:val="center"/>
          </w:tcPr>
          <w:p w:rsidR="00F60AD9" w:rsidRPr="00A64DE1" w:rsidRDefault="00F60AD9" w:rsidP="00103E7A">
            <w:pPr>
              <w:jc w:val="center"/>
            </w:pPr>
          </w:p>
        </w:tc>
        <w:tc>
          <w:tcPr>
            <w:tcW w:w="1274" w:type="dxa"/>
            <w:vAlign w:val="center"/>
          </w:tcPr>
          <w:p w:rsidR="00F60AD9" w:rsidRDefault="00F60AD9" w:rsidP="00103E7A">
            <w:pPr>
              <w:jc w:val="center"/>
            </w:pPr>
          </w:p>
        </w:tc>
        <w:tc>
          <w:tcPr>
            <w:tcW w:w="993" w:type="dxa"/>
            <w:vAlign w:val="center"/>
          </w:tcPr>
          <w:p w:rsidR="00F60AD9" w:rsidRDefault="00F60AD9" w:rsidP="00103E7A">
            <w:pPr>
              <w:jc w:val="center"/>
            </w:pPr>
          </w:p>
        </w:tc>
        <w:tc>
          <w:tcPr>
            <w:tcW w:w="1274" w:type="dxa"/>
            <w:vAlign w:val="center"/>
          </w:tcPr>
          <w:p w:rsidR="00F60AD9" w:rsidRDefault="00F60AD9" w:rsidP="00103E7A">
            <w:pPr>
              <w:jc w:val="center"/>
            </w:pPr>
          </w:p>
        </w:tc>
      </w:tr>
      <w:tr w:rsidR="00813624" w:rsidRPr="0018128A" w:rsidTr="007720BB">
        <w:trPr>
          <w:cantSplit/>
          <w:trHeight w:val="737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813624" w:rsidRPr="0018128A" w:rsidRDefault="00813624" w:rsidP="008568BF">
            <w:pPr>
              <w:jc w:val="center"/>
              <w:rPr>
                <w:b/>
              </w:rPr>
            </w:pPr>
            <w:r w:rsidRPr="0018128A">
              <w:rPr>
                <w:b/>
              </w:rPr>
              <w:t>1.</w:t>
            </w:r>
            <w:r w:rsidR="008568BF">
              <w:rPr>
                <w:b/>
              </w:rPr>
              <w:t>3</w:t>
            </w:r>
            <w:r w:rsidRPr="0018128A">
              <w:rPr>
                <w:b/>
              </w:rPr>
              <w:t>.</w:t>
            </w:r>
          </w:p>
        </w:tc>
        <w:tc>
          <w:tcPr>
            <w:tcW w:w="4198" w:type="dxa"/>
            <w:shd w:val="clear" w:color="auto" w:fill="F2F2F2" w:themeFill="background1" w:themeFillShade="F2"/>
            <w:vAlign w:val="center"/>
          </w:tcPr>
          <w:p w:rsidR="00685451" w:rsidRPr="006773A5" w:rsidRDefault="00685451" w:rsidP="00685451">
            <w:pPr>
              <w:rPr>
                <w:b/>
                <w:vertAlign w:val="superscript"/>
              </w:rPr>
            </w:pPr>
            <w:r>
              <w:rPr>
                <w:b/>
              </w:rPr>
              <w:t>Efekty finansowe badań naukowych  i prac rozwojowych</w:t>
            </w:r>
            <w:r w:rsidR="00E55B15">
              <w:rPr>
                <w:b/>
                <w:vertAlign w:val="superscript"/>
              </w:rPr>
              <w:t>1</w:t>
            </w:r>
            <w:r>
              <w:rPr>
                <w:b/>
                <w:vertAlign w:val="superscript"/>
              </w:rPr>
              <w:t>)</w:t>
            </w:r>
            <w:r w:rsidR="003153CF">
              <w:rPr>
                <w:b/>
                <w:vertAlign w:val="superscript"/>
              </w:rPr>
              <w:t xml:space="preserve"> </w:t>
            </w:r>
            <w:r w:rsidR="003153CF">
              <w:t xml:space="preserve">– </w:t>
            </w:r>
            <w:r w:rsidRPr="006773A5">
              <w:rPr>
                <w:b/>
              </w:rPr>
              <w:t>(bez limitu liczby osi</w:t>
            </w:r>
            <w:r w:rsidRPr="006773A5">
              <w:rPr>
                <w:b/>
              </w:rPr>
              <w:t>ą</w:t>
            </w:r>
            <w:r w:rsidRPr="006773A5">
              <w:rPr>
                <w:b/>
              </w:rPr>
              <w:t>gnięć)</w:t>
            </w:r>
          </w:p>
          <w:p w:rsidR="00685451" w:rsidRDefault="00685451" w:rsidP="00685451">
            <w:pPr>
              <w:rPr>
                <w:b/>
                <w:vertAlign w:val="superscript"/>
              </w:rPr>
            </w:pPr>
            <w:r>
              <w:rPr>
                <w:b/>
                <w:vertAlign w:val="superscript"/>
              </w:rPr>
              <w:t>*</w:t>
            </w:r>
            <w:r w:rsidRPr="00026AA6">
              <w:rPr>
                <w:b/>
                <w:vertAlign w:val="superscript"/>
              </w:rPr>
              <w:t xml:space="preserve">pkt a </w:t>
            </w:r>
            <w:r w:rsidR="00BE0AD1">
              <w:rPr>
                <w:b/>
                <w:vertAlign w:val="superscript"/>
              </w:rPr>
              <w:t>-d</w:t>
            </w:r>
            <w:r>
              <w:rPr>
                <w:b/>
                <w:vertAlign w:val="superscript"/>
              </w:rPr>
              <w:t xml:space="preserve"> liczone wg daty zawarcia umowy lub wydania decyzji</w:t>
            </w:r>
          </w:p>
          <w:p w:rsidR="00813624" w:rsidRPr="001E6540" w:rsidRDefault="00685451" w:rsidP="00BE0AD1">
            <w:pPr>
              <w:rPr>
                <w:b/>
              </w:rPr>
            </w:pPr>
            <w:r>
              <w:rPr>
                <w:b/>
                <w:vertAlign w:val="superscript"/>
              </w:rPr>
              <w:t xml:space="preserve">*pkt </w:t>
            </w:r>
            <w:r w:rsidR="00BE0AD1">
              <w:rPr>
                <w:b/>
                <w:vertAlign w:val="superscript"/>
              </w:rPr>
              <w:t xml:space="preserve">e </w:t>
            </w:r>
            <w:r>
              <w:rPr>
                <w:b/>
                <w:vertAlign w:val="superscript"/>
              </w:rPr>
              <w:t>liczon</w:t>
            </w:r>
            <w:r w:rsidR="00BE0AD1">
              <w:rPr>
                <w:b/>
                <w:vertAlign w:val="superscript"/>
              </w:rPr>
              <w:t>y</w:t>
            </w:r>
            <w:r>
              <w:rPr>
                <w:b/>
                <w:vertAlign w:val="superscript"/>
              </w:rPr>
              <w:t xml:space="preserve"> wg przychodów</w:t>
            </w:r>
          </w:p>
        </w:tc>
        <w:tc>
          <w:tcPr>
            <w:tcW w:w="1275" w:type="dxa"/>
            <w:shd w:val="clear" w:color="auto" w:fill="F2F2F2" w:themeFill="background1" w:themeFillShade="F2"/>
            <w:vAlign w:val="center"/>
          </w:tcPr>
          <w:p w:rsidR="00813624" w:rsidRPr="0018128A" w:rsidRDefault="00813624" w:rsidP="00813624">
            <w:pPr>
              <w:jc w:val="center"/>
              <w:rPr>
                <w:b/>
              </w:rPr>
            </w:pPr>
            <w:r w:rsidRPr="0018128A">
              <w:rPr>
                <w:b/>
              </w:rPr>
              <w:t>Punktacja</w:t>
            </w:r>
            <w:r>
              <w:rPr>
                <w:b/>
              </w:rPr>
              <w:t xml:space="preserve"> wg </w:t>
            </w:r>
            <w:proofErr w:type="spellStart"/>
            <w:r>
              <w:rPr>
                <w:b/>
              </w:rPr>
              <w:t>MNiSW</w:t>
            </w:r>
            <w:proofErr w:type="spellEnd"/>
          </w:p>
        </w:tc>
        <w:tc>
          <w:tcPr>
            <w:tcW w:w="2267" w:type="dxa"/>
            <w:gridSpan w:val="2"/>
            <w:shd w:val="clear" w:color="auto" w:fill="F2F2F2" w:themeFill="background1" w:themeFillShade="F2"/>
            <w:vAlign w:val="center"/>
          </w:tcPr>
          <w:p w:rsidR="00813624" w:rsidRPr="0018128A" w:rsidRDefault="00813624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Liczba</w:t>
            </w:r>
          </w:p>
          <w:p w:rsidR="00813624" w:rsidRPr="0018128A" w:rsidRDefault="00813624" w:rsidP="00445A0E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p</w:t>
            </w:r>
            <w:r w:rsidRPr="0018128A">
              <w:rPr>
                <w:b/>
                <w:szCs w:val="24"/>
              </w:rPr>
              <w:t>unktów</w:t>
            </w:r>
          </w:p>
        </w:tc>
        <w:tc>
          <w:tcPr>
            <w:tcW w:w="1274" w:type="dxa"/>
            <w:shd w:val="clear" w:color="auto" w:fill="F2F2F2" w:themeFill="background1" w:themeFillShade="F2"/>
            <w:vAlign w:val="center"/>
          </w:tcPr>
          <w:p w:rsidR="00813624" w:rsidRPr="0018128A" w:rsidRDefault="00813624" w:rsidP="00445A0E">
            <w:pPr>
              <w:jc w:val="center"/>
              <w:rPr>
                <w:b/>
                <w:szCs w:val="24"/>
              </w:rPr>
            </w:pPr>
            <w:r w:rsidRPr="0018128A">
              <w:rPr>
                <w:b/>
                <w:szCs w:val="24"/>
              </w:rPr>
              <w:t>Suma</w:t>
            </w:r>
          </w:p>
          <w:p w:rsidR="00813624" w:rsidRPr="0018128A" w:rsidRDefault="00813624" w:rsidP="00445A0E">
            <w:pPr>
              <w:jc w:val="center"/>
              <w:rPr>
                <w:b/>
              </w:rPr>
            </w:pPr>
            <w:r w:rsidRPr="0018128A">
              <w:rPr>
                <w:b/>
                <w:szCs w:val="24"/>
              </w:rPr>
              <w:t>punktów</w:t>
            </w:r>
          </w:p>
        </w:tc>
      </w:tr>
      <w:tr w:rsidR="0018128A" w:rsidTr="0002156D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18128A" w:rsidRDefault="0018128A" w:rsidP="00A06BF9">
            <w:pPr>
              <w:jc w:val="center"/>
            </w:pPr>
            <w:r>
              <w:t>a</w:t>
            </w:r>
          </w:p>
        </w:tc>
        <w:tc>
          <w:tcPr>
            <w:tcW w:w="901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E0AD1" w:rsidRDefault="00206B44" w:rsidP="00BE0AD1">
            <w:pPr>
              <w:jc w:val="center"/>
            </w:pPr>
            <w:r>
              <w:t>Kierowanie</w:t>
            </w:r>
            <w:r w:rsidR="00BE0AD1">
              <w:t xml:space="preserve"> projektem badawczym finansowanym w trybie konkursowym przez:</w:t>
            </w:r>
          </w:p>
          <w:p w:rsidR="00BE0AD1" w:rsidRDefault="00BE0AD1" w:rsidP="00BE0AD1">
            <w:pPr>
              <w:pStyle w:val="Akapitzlist"/>
              <w:numPr>
                <w:ilvl w:val="0"/>
                <w:numId w:val="6"/>
              </w:numPr>
              <w:jc w:val="left"/>
            </w:pPr>
            <w:r>
              <w:t>instytucje zagraniczne lub organizacje międzynarodowe</w:t>
            </w:r>
          </w:p>
          <w:p w:rsidR="00BE0AD1" w:rsidRPr="00FB1AF8" w:rsidRDefault="00BE0AD1" w:rsidP="00BE0AD1">
            <w:pPr>
              <w:pStyle w:val="Akapitzlist"/>
              <w:numPr>
                <w:ilvl w:val="0"/>
                <w:numId w:val="6"/>
              </w:numPr>
              <w:jc w:val="left"/>
            </w:pPr>
            <w:r>
              <w:t>ze środków, o których mowa w art.</w:t>
            </w:r>
            <w:r w:rsidR="003153CF">
              <w:t xml:space="preserve"> </w:t>
            </w:r>
            <w:r>
              <w:t>365 pkt</w:t>
            </w:r>
            <w:r w:rsidR="003153CF">
              <w:t>.</w:t>
            </w:r>
            <w:r>
              <w:t xml:space="preserve"> 9,</w:t>
            </w:r>
            <w:r w:rsidR="00206B44">
              <w:t xml:space="preserve"> </w:t>
            </w:r>
            <w:r>
              <w:t>11 i 12 ustawy</w:t>
            </w:r>
            <w:r w:rsidR="00E55B15">
              <w:rPr>
                <w:vertAlign w:val="superscript"/>
              </w:rPr>
              <w:t>2</w:t>
            </w:r>
            <w:r>
              <w:rPr>
                <w:vertAlign w:val="superscript"/>
              </w:rPr>
              <w:t>)</w:t>
            </w:r>
          </w:p>
          <w:p w:rsidR="0018128A" w:rsidRDefault="00BE0AD1" w:rsidP="00BE0AD1">
            <w:pPr>
              <w:jc w:val="center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>*dotyczy projektów realizowanych samodzielnie lub w których liderem jest PK lub inny podmiot należący do systemu szkolnictwa wyższego i nauki</w:t>
            </w:r>
          </w:p>
          <w:p w:rsidR="00EB5CD8" w:rsidRDefault="00EB5CD8" w:rsidP="00EB5CD8">
            <w:pPr>
              <w:jc w:val="left"/>
            </w:pPr>
            <w:r>
              <w:rPr>
                <w:b/>
                <w:vertAlign w:val="superscript"/>
              </w:rPr>
              <w:t>*w wyliczeniu należy uwzględnić pełną wartość projektu za cały okres realizacji</w:t>
            </w:r>
          </w:p>
        </w:tc>
      </w:tr>
      <w:tr w:rsidR="00813624" w:rsidTr="00EF2BC6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0F28C9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813624" w:rsidRPr="00A06BF9" w:rsidRDefault="00BE0AD1" w:rsidP="00445A0E">
            <w:pPr>
              <w:jc w:val="center"/>
            </w:pPr>
            <w:r w:rsidRPr="00EA4B35">
              <w:rPr>
                <w:sz w:val="18"/>
                <w:szCs w:val="18"/>
              </w:rPr>
              <w:t>1pkt/50.000 zł</w:t>
            </w: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813624" w:rsidTr="001E285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813624" w:rsidRPr="00A06BF9" w:rsidRDefault="00813624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18128A" w:rsidTr="0002156D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18128A" w:rsidRDefault="0018128A" w:rsidP="00445A0E">
            <w:pPr>
              <w:jc w:val="center"/>
            </w:pPr>
            <w:r>
              <w:t>b</w:t>
            </w:r>
          </w:p>
        </w:tc>
        <w:tc>
          <w:tcPr>
            <w:tcW w:w="9014" w:type="dxa"/>
            <w:gridSpan w:val="5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E0AD1" w:rsidRDefault="00BE0AD1" w:rsidP="00BE0AD1">
            <w:pPr>
              <w:jc w:val="center"/>
            </w:pPr>
            <w:r>
              <w:t>Kierowanie  projektem badawczym finansowanym w trybie konkursowym przez:</w:t>
            </w:r>
          </w:p>
          <w:p w:rsidR="00BE0AD1" w:rsidRDefault="00BE0AD1" w:rsidP="00BE0AD1">
            <w:pPr>
              <w:pStyle w:val="Akapitzlist"/>
              <w:numPr>
                <w:ilvl w:val="0"/>
                <w:numId w:val="7"/>
              </w:numPr>
              <w:jc w:val="left"/>
            </w:pPr>
            <w:r>
              <w:t>instytucje zagraniczne lub organizacje międzynarodowe</w:t>
            </w:r>
          </w:p>
          <w:p w:rsidR="00BE0AD1" w:rsidRPr="00FB1AF8" w:rsidRDefault="00BE0AD1" w:rsidP="00BE0AD1">
            <w:pPr>
              <w:pStyle w:val="Akapitzlist"/>
              <w:numPr>
                <w:ilvl w:val="0"/>
                <w:numId w:val="7"/>
              </w:numPr>
              <w:jc w:val="left"/>
            </w:pPr>
            <w:r>
              <w:t>ze środków, o których mowa w art.</w:t>
            </w:r>
            <w:r w:rsidR="003153CF">
              <w:t xml:space="preserve"> </w:t>
            </w:r>
            <w:r>
              <w:t>365 pkt</w:t>
            </w:r>
            <w:r w:rsidR="003153CF">
              <w:t>.</w:t>
            </w:r>
            <w:r>
              <w:t xml:space="preserve"> 9,</w:t>
            </w:r>
            <w:r w:rsidR="00206B44">
              <w:t xml:space="preserve"> </w:t>
            </w:r>
            <w:r>
              <w:t>11 i 12 ustawy</w:t>
            </w:r>
            <w:r w:rsidR="00E55B15">
              <w:rPr>
                <w:vertAlign w:val="superscript"/>
              </w:rPr>
              <w:t>2</w:t>
            </w:r>
            <w:r>
              <w:rPr>
                <w:vertAlign w:val="superscript"/>
              </w:rPr>
              <w:t>)</w:t>
            </w:r>
          </w:p>
          <w:p w:rsidR="0018128A" w:rsidRDefault="00BE0AD1" w:rsidP="00BE0AD1">
            <w:pPr>
              <w:jc w:val="left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>*dotyczy projektów</w:t>
            </w:r>
            <w:r>
              <w:rPr>
                <w:b/>
                <w:vertAlign w:val="superscript"/>
              </w:rPr>
              <w:t>,</w:t>
            </w:r>
            <w:r w:rsidRPr="00FB1AF8">
              <w:rPr>
                <w:b/>
                <w:vertAlign w:val="superscript"/>
              </w:rPr>
              <w:t xml:space="preserve"> w których liderem</w:t>
            </w:r>
            <w:r w:rsidR="00CF2715">
              <w:rPr>
                <w:b/>
                <w:vertAlign w:val="superscript"/>
              </w:rPr>
              <w:t xml:space="preserve"> konsorcjum</w:t>
            </w:r>
            <w:r w:rsidRPr="00FB1AF8">
              <w:rPr>
                <w:b/>
                <w:vertAlign w:val="superscript"/>
              </w:rPr>
              <w:t xml:space="preserve"> jest </w:t>
            </w:r>
            <w:r>
              <w:rPr>
                <w:b/>
                <w:vertAlign w:val="superscript"/>
              </w:rPr>
              <w:t>lub był</w:t>
            </w:r>
            <w:r w:rsidRPr="00FB1AF8">
              <w:rPr>
                <w:b/>
                <w:vertAlign w:val="superscript"/>
              </w:rPr>
              <w:t xml:space="preserve"> podmiot </w:t>
            </w:r>
            <w:r>
              <w:rPr>
                <w:b/>
                <w:vertAlign w:val="superscript"/>
              </w:rPr>
              <w:t>nie</w:t>
            </w:r>
            <w:r w:rsidRPr="00FB1AF8">
              <w:rPr>
                <w:b/>
                <w:vertAlign w:val="superscript"/>
              </w:rPr>
              <w:t>należący do systemu szkolnictwa wyższego i nauki</w:t>
            </w:r>
          </w:p>
          <w:p w:rsidR="00EB5CD8" w:rsidRDefault="00EB5CD8" w:rsidP="00BE0AD1">
            <w:pPr>
              <w:jc w:val="left"/>
            </w:pPr>
            <w:r>
              <w:rPr>
                <w:b/>
                <w:vertAlign w:val="superscript"/>
              </w:rPr>
              <w:t>*w wyliczeniu należy uwzględnić pełną wartość projektu za cały okres realizacji</w:t>
            </w:r>
          </w:p>
        </w:tc>
      </w:tr>
      <w:tr w:rsidR="00813624" w:rsidTr="005E5D5F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813624" w:rsidRPr="00A06BF9" w:rsidRDefault="00BE0AD1" w:rsidP="00445A0E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25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 w:val="restart"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813624" w:rsidTr="00687DB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813624" w:rsidRPr="00FE25A6" w:rsidRDefault="00813624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813624" w:rsidRPr="00A06BF9" w:rsidRDefault="00813624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813624" w:rsidRPr="00A06BF9" w:rsidRDefault="00813624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813624" w:rsidRDefault="00813624" w:rsidP="00445A0E">
            <w:pPr>
              <w:jc w:val="center"/>
            </w:pPr>
          </w:p>
        </w:tc>
        <w:tc>
          <w:tcPr>
            <w:tcW w:w="1274" w:type="dxa"/>
            <w:vMerge/>
            <w:vAlign w:val="center"/>
          </w:tcPr>
          <w:p w:rsidR="00813624" w:rsidRDefault="00813624" w:rsidP="00445A0E">
            <w:pPr>
              <w:jc w:val="center"/>
            </w:pPr>
          </w:p>
        </w:tc>
      </w:tr>
      <w:tr w:rsidR="00570EF7" w:rsidTr="00570EF7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570EF7" w:rsidRDefault="00570EF7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c</w:t>
            </w:r>
          </w:p>
        </w:tc>
        <w:tc>
          <w:tcPr>
            <w:tcW w:w="9014" w:type="dxa"/>
            <w:gridSpan w:val="5"/>
            <w:shd w:val="clear" w:color="auto" w:fill="F2F2F2" w:themeFill="background1" w:themeFillShade="F2"/>
            <w:vAlign w:val="center"/>
          </w:tcPr>
          <w:p w:rsidR="00BE0AD1" w:rsidRDefault="00570EF7" w:rsidP="00570EF7">
            <w:pPr>
              <w:jc w:val="center"/>
            </w:pPr>
            <w:r>
              <w:t xml:space="preserve">Kierowanie projektem badawczym finansowanym w ramach </w:t>
            </w:r>
            <w:r w:rsidR="003153CF">
              <w:br/>
              <w:t xml:space="preserve">Narodowego Programu Rozwoju </w:t>
            </w:r>
            <w:r>
              <w:t>Humanistyki</w:t>
            </w:r>
            <w:r w:rsidR="00BE0AD1">
              <w:t xml:space="preserve"> </w:t>
            </w:r>
          </w:p>
          <w:p w:rsidR="00570EF7" w:rsidRDefault="00BE0AD1" w:rsidP="00BE0AD1">
            <w:pPr>
              <w:jc w:val="left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>*dotyczy projektów</w:t>
            </w:r>
            <w:r>
              <w:rPr>
                <w:b/>
                <w:vertAlign w:val="superscript"/>
              </w:rPr>
              <w:t>,</w:t>
            </w:r>
            <w:r w:rsidRPr="00FB1AF8">
              <w:rPr>
                <w:b/>
                <w:vertAlign w:val="superscript"/>
              </w:rPr>
              <w:t xml:space="preserve"> w których liderem jest </w:t>
            </w:r>
            <w:r>
              <w:rPr>
                <w:b/>
                <w:vertAlign w:val="superscript"/>
              </w:rPr>
              <w:t>lub był</w:t>
            </w:r>
            <w:r w:rsidRPr="00FB1AF8">
              <w:rPr>
                <w:b/>
                <w:vertAlign w:val="superscript"/>
              </w:rPr>
              <w:t xml:space="preserve"> podmiot </w:t>
            </w:r>
            <w:r>
              <w:rPr>
                <w:b/>
                <w:vertAlign w:val="superscript"/>
              </w:rPr>
              <w:t>nie</w:t>
            </w:r>
            <w:r w:rsidRPr="00FB1AF8">
              <w:rPr>
                <w:b/>
                <w:vertAlign w:val="superscript"/>
              </w:rPr>
              <w:t>należący do systemu szkolnictwa wyższego i nauki</w:t>
            </w:r>
          </w:p>
          <w:p w:rsidR="00EB5CD8" w:rsidRDefault="00EB5CD8" w:rsidP="00BE0AD1">
            <w:pPr>
              <w:jc w:val="left"/>
            </w:pPr>
            <w:r>
              <w:rPr>
                <w:b/>
                <w:vertAlign w:val="superscript"/>
              </w:rPr>
              <w:t>*w wyliczeniu należy uwzględnić pełną wartość projektu za cały okres realizacji</w:t>
            </w:r>
          </w:p>
        </w:tc>
      </w:tr>
      <w:tr w:rsidR="00BE0AD1" w:rsidTr="00687DB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BE0AD1" w:rsidRDefault="00BE0AD1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E0AD1" w:rsidRPr="00A06BF9" w:rsidRDefault="00BE0AD1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BE0AD1" w:rsidRPr="00A06BF9" w:rsidRDefault="00BE0AD1" w:rsidP="00445A0E">
            <w:pPr>
              <w:jc w:val="center"/>
            </w:pPr>
            <w:r w:rsidRPr="00EA4B35">
              <w:rPr>
                <w:sz w:val="18"/>
                <w:szCs w:val="18"/>
              </w:rPr>
              <w:t>1pkt/50.000 zł</w:t>
            </w:r>
          </w:p>
        </w:tc>
        <w:tc>
          <w:tcPr>
            <w:tcW w:w="2267" w:type="dxa"/>
            <w:gridSpan w:val="2"/>
            <w:vAlign w:val="center"/>
          </w:tcPr>
          <w:p w:rsidR="00BE0AD1" w:rsidRDefault="00BE0AD1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BE0AD1" w:rsidRDefault="00BE0AD1" w:rsidP="00445A0E">
            <w:pPr>
              <w:jc w:val="center"/>
            </w:pPr>
          </w:p>
        </w:tc>
      </w:tr>
      <w:tr w:rsidR="00BE0AD1" w:rsidTr="00687DB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BE0AD1" w:rsidRDefault="00BE0AD1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E0AD1" w:rsidRPr="00A06BF9" w:rsidRDefault="00BE0AD1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BE0AD1" w:rsidRPr="00A06BF9" w:rsidRDefault="00BE0AD1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BE0AD1" w:rsidRDefault="00BE0AD1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BE0AD1" w:rsidRDefault="00BE0AD1" w:rsidP="00445A0E">
            <w:pPr>
              <w:jc w:val="center"/>
            </w:pPr>
          </w:p>
        </w:tc>
      </w:tr>
      <w:tr w:rsidR="00BE0AD1" w:rsidTr="00BE0AD1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BE0AD1" w:rsidRDefault="00BE0AD1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d</w:t>
            </w:r>
          </w:p>
        </w:tc>
        <w:tc>
          <w:tcPr>
            <w:tcW w:w="9014" w:type="dxa"/>
            <w:gridSpan w:val="5"/>
            <w:shd w:val="clear" w:color="auto" w:fill="F2F2F2" w:themeFill="background1" w:themeFillShade="F2"/>
            <w:vAlign w:val="center"/>
          </w:tcPr>
          <w:p w:rsidR="00BE0AD1" w:rsidRDefault="00BE0AD1" w:rsidP="00BE0AD1">
            <w:pPr>
              <w:jc w:val="center"/>
            </w:pPr>
            <w:r>
              <w:t xml:space="preserve">Kierowanie projektem badawczym finansowanym w ramach </w:t>
            </w:r>
            <w:r w:rsidR="00AF315F">
              <w:br/>
              <w:t xml:space="preserve">Narodowego Programu Rozwoju </w:t>
            </w:r>
            <w:r>
              <w:t xml:space="preserve">Humanistyki </w:t>
            </w:r>
          </w:p>
          <w:p w:rsidR="00BE0AD1" w:rsidRDefault="00BE0AD1" w:rsidP="00BE0AD1">
            <w:pPr>
              <w:jc w:val="left"/>
              <w:rPr>
                <w:b/>
                <w:vertAlign w:val="superscript"/>
              </w:rPr>
            </w:pPr>
            <w:r w:rsidRPr="00FB1AF8">
              <w:rPr>
                <w:b/>
                <w:vertAlign w:val="superscript"/>
              </w:rPr>
              <w:t>*dotyczy projektów</w:t>
            </w:r>
            <w:r>
              <w:rPr>
                <w:b/>
                <w:vertAlign w:val="superscript"/>
              </w:rPr>
              <w:t>,</w:t>
            </w:r>
            <w:r w:rsidRPr="00FB1AF8">
              <w:rPr>
                <w:b/>
                <w:vertAlign w:val="superscript"/>
              </w:rPr>
              <w:t xml:space="preserve"> w których liderem jest </w:t>
            </w:r>
            <w:r>
              <w:rPr>
                <w:b/>
                <w:vertAlign w:val="superscript"/>
              </w:rPr>
              <w:t>lub był</w:t>
            </w:r>
            <w:r w:rsidRPr="00FB1AF8">
              <w:rPr>
                <w:b/>
                <w:vertAlign w:val="superscript"/>
              </w:rPr>
              <w:t xml:space="preserve"> podmiot </w:t>
            </w:r>
            <w:r>
              <w:rPr>
                <w:b/>
                <w:vertAlign w:val="superscript"/>
              </w:rPr>
              <w:t>nie</w:t>
            </w:r>
            <w:r w:rsidRPr="00FB1AF8">
              <w:rPr>
                <w:b/>
                <w:vertAlign w:val="superscript"/>
              </w:rPr>
              <w:t>należący do systemu szkolnictwa wyższego i nauki</w:t>
            </w:r>
          </w:p>
          <w:p w:rsidR="00EB5CD8" w:rsidRDefault="00EB5CD8" w:rsidP="00BE0AD1">
            <w:pPr>
              <w:jc w:val="left"/>
            </w:pPr>
            <w:r>
              <w:rPr>
                <w:b/>
                <w:vertAlign w:val="superscript"/>
              </w:rPr>
              <w:t>*w wyliczeniu należy uwzględnić pełną wartość projektu za cały okres realizacji</w:t>
            </w:r>
          </w:p>
        </w:tc>
      </w:tr>
      <w:tr w:rsidR="00F96E96" w:rsidTr="00687DB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F96E96" w:rsidRDefault="00F96E96" w:rsidP="00445A0E">
            <w:pPr>
              <w:jc w:val="center"/>
              <w:rPr>
                <w:rStyle w:val="Pogrubienie"/>
                <w:b w:val="0"/>
              </w:rPr>
            </w:pP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96E96" w:rsidRPr="00A06BF9" w:rsidRDefault="00F96E96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F96E96" w:rsidRPr="00A06BF9" w:rsidRDefault="00F96E96" w:rsidP="00445A0E">
            <w:pPr>
              <w:jc w:val="center"/>
            </w:pPr>
            <w:r w:rsidRPr="00EA4B35">
              <w:rPr>
                <w:sz w:val="18"/>
                <w:szCs w:val="18"/>
              </w:rPr>
              <w:t>1pkt/</w:t>
            </w:r>
            <w:r>
              <w:rPr>
                <w:sz w:val="18"/>
                <w:szCs w:val="18"/>
              </w:rPr>
              <w:t>25</w:t>
            </w:r>
            <w:r w:rsidRPr="00EA4B35">
              <w:rPr>
                <w:sz w:val="18"/>
                <w:szCs w:val="18"/>
              </w:rPr>
              <w:t>.000 zł</w:t>
            </w:r>
          </w:p>
        </w:tc>
        <w:tc>
          <w:tcPr>
            <w:tcW w:w="2267" w:type="dxa"/>
            <w:gridSpan w:val="2"/>
            <w:vAlign w:val="center"/>
          </w:tcPr>
          <w:p w:rsidR="00F96E96" w:rsidRDefault="00F96E96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F96E96" w:rsidRDefault="00F96E96" w:rsidP="00445A0E">
            <w:pPr>
              <w:jc w:val="center"/>
            </w:pPr>
          </w:p>
        </w:tc>
      </w:tr>
      <w:tr w:rsidR="00F96E96" w:rsidTr="00687DBB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F96E96" w:rsidRDefault="00F96E96" w:rsidP="00445A0E">
            <w:pPr>
              <w:jc w:val="center"/>
              <w:rPr>
                <w:rStyle w:val="Pogrubienie"/>
                <w:b w:val="0"/>
              </w:rPr>
            </w:pP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F96E96" w:rsidRPr="00A06BF9" w:rsidRDefault="00F96E96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F96E96" w:rsidRPr="00A06BF9" w:rsidRDefault="00F96E96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F96E96" w:rsidRDefault="00F96E96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F96E96" w:rsidRDefault="00F96E96" w:rsidP="00445A0E">
            <w:pPr>
              <w:jc w:val="center"/>
            </w:pPr>
          </w:p>
        </w:tc>
      </w:tr>
      <w:tr w:rsidR="004B774F" w:rsidTr="009C2E7F">
        <w:trPr>
          <w:cantSplit/>
          <w:trHeight w:val="340"/>
        </w:trPr>
        <w:tc>
          <w:tcPr>
            <w:tcW w:w="625" w:type="dxa"/>
            <w:shd w:val="clear" w:color="auto" w:fill="F2F2F2" w:themeFill="background1" w:themeFillShade="F2"/>
            <w:vAlign w:val="center"/>
          </w:tcPr>
          <w:p w:rsidR="004B774F" w:rsidRDefault="00BE0AD1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e</w:t>
            </w:r>
          </w:p>
        </w:tc>
        <w:tc>
          <w:tcPr>
            <w:tcW w:w="9014" w:type="dxa"/>
            <w:gridSpan w:val="5"/>
            <w:shd w:val="clear" w:color="auto" w:fill="F2F2F2" w:themeFill="background1" w:themeFillShade="F2"/>
            <w:vAlign w:val="center"/>
          </w:tcPr>
          <w:p w:rsidR="004B774F" w:rsidRDefault="004B774F" w:rsidP="00445A0E">
            <w:pPr>
              <w:jc w:val="center"/>
            </w:pPr>
            <w:r>
              <w:t xml:space="preserve">Usługi badawcze świadczone na zlecenie podmiotów nienależących </w:t>
            </w:r>
            <w:r w:rsidR="003153CF">
              <w:br/>
              <w:t xml:space="preserve">do systemu szkolnictwa </w:t>
            </w:r>
            <w:r>
              <w:t>wyższego i nauki</w:t>
            </w:r>
          </w:p>
        </w:tc>
      </w:tr>
      <w:tr w:rsidR="00B9239D" w:rsidTr="00207342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B9239D" w:rsidRDefault="00B9239D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lastRenderedPageBreak/>
              <w:t>1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239D" w:rsidRPr="00A06BF9" w:rsidRDefault="00B9239D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 w:val="restart"/>
            <w:vAlign w:val="center"/>
          </w:tcPr>
          <w:p w:rsidR="00B9239D" w:rsidRPr="00B9239D" w:rsidRDefault="00B9239D" w:rsidP="00445A0E">
            <w:pPr>
              <w:jc w:val="center"/>
              <w:rPr>
                <w:sz w:val="18"/>
                <w:szCs w:val="18"/>
              </w:rPr>
            </w:pPr>
            <w:r w:rsidRPr="00B9239D">
              <w:rPr>
                <w:sz w:val="18"/>
                <w:szCs w:val="18"/>
              </w:rPr>
              <w:t>1 pkt/10.000 zł</w:t>
            </w:r>
          </w:p>
        </w:tc>
        <w:tc>
          <w:tcPr>
            <w:tcW w:w="2267" w:type="dxa"/>
            <w:gridSpan w:val="2"/>
            <w:vAlign w:val="center"/>
          </w:tcPr>
          <w:p w:rsidR="00B9239D" w:rsidRDefault="00B9239D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239D" w:rsidRDefault="00B9239D" w:rsidP="00445A0E">
            <w:pPr>
              <w:jc w:val="center"/>
            </w:pPr>
          </w:p>
        </w:tc>
      </w:tr>
      <w:tr w:rsidR="00B9239D" w:rsidTr="00207342">
        <w:trPr>
          <w:cantSplit/>
          <w:trHeight w:val="340"/>
        </w:trPr>
        <w:tc>
          <w:tcPr>
            <w:tcW w:w="625" w:type="dxa"/>
            <w:shd w:val="clear" w:color="auto" w:fill="FFFFFF" w:themeFill="background1"/>
            <w:vAlign w:val="center"/>
          </w:tcPr>
          <w:p w:rsidR="00B9239D" w:rsidRDefault="00B9239D" w:rsidP="00445A0E">
            <w:pPr>
              <w:jc w:val="center"/>
              <w:rPr>
                <w:rStyle w:val="Pogrubienie"/>
                <w:b w:val="0"/>
              </w:rPr>
            </w:pPr>
            <w:r>
              <w:rPr>
                <w:rStyle w:val="Pogrubienie"/>
                <w:b w:val="0"/>
              </w:rPr>
              <w:t>2</w:t>
            </w:r>
          </w:p>
        </w:tc>
        <w:tc>
          <w:tcPr>
            <w:tcW w:w="4198" w:type="dxa"/>
            <w:shd w:val="clear" w:color="auto" w:fill="FFFFFF" w:themeFill="background1"/>
            <w:vAlign w:val="center"/>
          </w:tcPr>
          <w:p w:rsidR="00B9239D" w:rsidRPr="00A06BF9" w:rsidRDefault="00B9239D" w:rsidP="00445A0E">
            <w:pPr>
              <w:rPr>
                <w:rStyle w:val="Pogrubienie"/>
                <w:b w:val="0"/>
                <w:szCs w:val="22"/>
              </w:rPr>
            </w:pPr>
          </w:p>
        </w:tc>
        <w:tc>
          <w:tcPr>
            <w:tcW w:w="1275" w:type="dxa"/>
            <w:vMerge/>
            <w:vAlign w:val="center"/>
          </w:tcPr>
          <w:p w:rsidR="00B9239D" w:rsidRPr="00A06BF9" w:rsidRDefault="00B9239D" w:rsidP="00445A0E">
            <w:pPr>
              <w:jc w:val="center"/>
            </w:pPr>
          </w:p>
        </w:tc>
        <w:tc>
          <w:tcPr>
            <w:tcW w:w="2267" w:type="dxa"/>
            <w:gridSpan w:val="2"/>
            <w:vAlign w:val="center"/>
          </w:tcPr>
          <w:p w:rsidR="00B9239D" w:rsidRDefault="00B9239D" w:rsidP="00445A0E">
            <w:pPr>
              <w:jc w:val="center"/>
            </w:pPr>
          </w:p>
        </w:tc>
        <w:tc>
          <w:tcPr>
            <w:tcW w:w="1274" w:type="dxa"/>
            <w:vAlign w:val="center"/>
          </w:tcPr>
          <w:p w:rsidR="00B9239D" w:rsidRDefault="00B9239D" w:rsidP="00445A0E">
            <w:pPr>
              <w:jc w:val="center"/>
            </w:pPr>
          </w:p>
        </w:tc>
      </w:tr>
      <w:tr w:rsidR="0018128A" w:rsidRPr="00804512" w:rsidTr="00E41F9F">
        <w:trPr>
          <w:cantSplit/>
          <w:trHeight w:val="506"/>
        </w:trPr>
        <w:tc>
          <w:tcPr>
            <w:tcW w:w="8365" w:type="dxa"/>
            <w:gridSpan w:val="5"/>
            <w:shd w:val="clear" w:color="auto" w:fill="D9D9D9" w:themeFill="background1" w:themeFillShade="D9"/>
            <w:vAlign w:val="center"/>
          </w:tcPr>
          <w:p w:rsidR="0018128A" w:rsidRPr="004B774F" w:rsidRDefault="0018128A" w:rsidP="0018128A">
            <w:pPr>
              <w:jc w:val="right"/>
              <w:rPr>
                <w:b/>
                <w:sz w:val="24"/>
              </w:rPr>
            </w:pPr>
            <w:r w:rsidRPr="0043299D">
              <w:rPr>
                <w:b/>
                <w:sz w:val="24"/>
                <w:szCs w:val="22"/>
              </w:rPr>
              <w:t>Suma punktów</w:t>
            </w:r>
          </w:p>
        </w:tc>
        <w:tc>
          <w:tcPr>
            <w:tcW w:w="1274" w:type="dxa"/>
            <w:shd w:val="clear" w:color="auto" w:fill="D9D9D9" w:themeFill="background1" w:themeFillShade="D9"/>
            <w:vAlign w:val="center"/>
          </w:tcPr>
          <w:p w:rsidR="0018128A" w:rsidRPr="004B774F" w:rsidRDefault="0018128A" w:rsidP="00F25B5C">
            <w:pPr>
              <w:jc w:val="center"/>
              <w:rPr>
                <w:b/>
                <w:sz w:val="24"/>
              </w:rPr>
            </w:pPr>
          </w:p>
        </w:tc>
      </w:tr>
    </w:tbl>
    <w:p w:rsidR="005C26E5" w:rsidRDefault="005C26E5">
      <w:pPr>
        <w:jc w:val="left"/>
      </w:pPr>
    </w:p>
    <w:p w:rsidR="009C088E" w:rsidRDefault="009C088E">
      <w:pPr>
        <w:jc w:val="left"/>
      </w:pPr>
    </w:p>
    <w:p w:rsidR="009C088E" w:rsidRDefault="009C088E">
      <w:pPr>
        <w:jc w:val="left"/>
      </w:pPr>
    </w:p>
    <w:tbl>
      <w:tblPr>
        <w:tblStyle w:val="Tabela-Siatka"/>
        <w:tblW w:w="0" w:type="auto"/>
        <w:shd w:val="clear" w:color="auto" w:fill="D9D9D9" w:themeFill="background1" w:themeFillShade="D9"/>
        <w:tblLook w:val="04A0"/>
      </w:tblPr>
      <w:tblGrid>
        <w:gridCol w:w="9627"/>
      </w:tblGrid>
      <w:tr w:rsidR="009C088E" w:rsidTr="009C088E">
        <w:tc>
          <w:tcPr>
            <w:tcW w:w="9627" w:type="dxa"/>
            <w:shd w:val="clear" w:color="auto" w:fill="D9D9D9" w:themeFill="background1" w:themeFillShade="D9"/>
          </w:tcPr>
          <w:p w:rsidR="009C088E" w:rsidRDefault="009C088E" w:rsidP="009C088E">
            <w:pPr>
              <w:pStyle w:val="Akapitzlist"/>
              <w:numPr>
                <w:ilvl w:val="0"/>
                <w:numId w:val="3"/>
              </w:numPr>
              <w:jc w:val="left"/>
              <w:rPr>
                <w:color w:val="000000"/>
              </w:rPr>
            </w:pPr>
            <w:r>
              <w:rPr>
                <w:color w:val="000000"/>
              </w:rPr>
              <w:t>Zgodnie z</w:t>
            </w:r>
            <w:r w:rsidR="00E75FBA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§22 Rozporządzenia </w:t>
            </w:r>
            <w:proofErr w:type="spellStart"/>
            <w:r>
              <w:rPr>
                <w:color w:val="000000"/>
              </w:rPr>
              <w:t>MNiSW</w:t>
            </w:r>
            <w:proofErr w:type="spellEnd"/>
            <w:r>
              <w:rPr>
                <w:color w:val="000000"/>
              </w:rPr>
              <w:t xml:space="preserve"> z dnia 22.02.2019 r. w sprawie ewaluacji działalności n</w:t>
            </w:r>
            <w:r>
              <w:rPr>
                <w:color w:val="000000"/>
              </w:rPr>
              <w:t>a</w:t>
            </w:r>
            <w:r w:rsidR="003153CF">
              <w:rPr>
                <w:color w:val="000000"/>
              </w:rPr>
              <w:t>ukowej (</w:t>
            </w:r>
            <w:r>
              <w:rPr>
                <w:color w:val="000000"/>
              </w:rPr>
              <w:t>Dz.</w:t>
            </w:r>
            <w:r w:rsidR="00206B44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U</w:t>
            </w:r>
            <w:r w:rsidR="00E75FBA">
              <w:rPr>
                <w:color w:val="000000"/>
              </w:rPr>
              <w:t>.</w:t>
            </w:r>
            <w:r>
              <w:rPr>
                <w:color w:val="000000"/>
              </w:rPr>
              <w:t xml:space="preserve"> z 28.02.2019 poz. 392)</w:t>
            </w:r>
          </w:p>
          <w:p w:rsidR="009C088E" w:rsidRPr="009C088E" w:rsidRDefault="009C088E" w:rsidP="009C088E">
            <w:pPr>
              <w:pStyle w:val="Akapitzlist"/>
              <w:numPr>
                <w:ilvl w:val="0"/>
                <w:numId w:val="3"/>
              </w:numPr>
              <w:jc w:val="left"/>
              <w:rPr>
                <w:color w:val="000000"/>
              </w:rPr>
            </w:pPr>
            <w:r>
              <w:rPr>
                <w:color w:val="000000"/>
              </w:rPr>
              <w:t>Ustawa z dnia 20 lipca 2018 r. Prawo o szkolnictwie wyższym i nauce</w:t>
            </w:r>
            <w:r w:rsidR="00206B44">
              <w:rPr>
                <w:color w:val="000000"/>
              </w:rPr>
              <w:t xml:space="preserve"> (Dz. U. z 2018  r. poz. 1668 </w:t>
            </w:r>
            <w:r w:rsidR="00206B44">
              <w:rPr>
                <w:color w:val="000000"/>
              </w:rPr>
              <w:br/>
              <w:t>ze zm.)</w:t>
            </w:r>
          </w:p>
        </w:tc>
      </w:tr>
    </w:tbl>
    <w:p w:rsidR="009C088E" w:rsidRDefault="009C088E">
      <w:pPr>
        <w:jc w:val="left"/>
      </w:pPr>
    </w:p>
    <w:p w:rsidR="009C088E" w:rsidRDefault="009C088E">
      <w:pPr>
        <w:jc w:val="left"/>
      </w:pPr>
    </w:p>
    <w:p w:rsidR="009C088E" w:rsidRDefault="009C088E">
      <w:pPr>
        <w:jc w:val="left"/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br w:type="page"/>
              <w:t>2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23B5A" w:rsidRDefault="00454ED7" w:rsidP="00492351">
            <w:pPr>
              <w:pStyle w:val="Nagwek1"/>
            </w:pPr>
            <w:r w:rsidRPr="00454ED7">
              <w:t>UZYSKANIE TYTUŁU NAUKOWEGO LUB STOPNIA</w:t>
            </w:r>
          </w:p>
          <w:p w:rsidR="00454ED7" w:rsidRPr="00EB771A" w:rsidRDefault="00454ED7" w:rsidP="00492351">
            <w:pPr>
              <w:pStyle w:val="Nagwek1"/>
            </w:pPr>
            <w:r w:rsidRPr="00454ED7">
              <w:t>NAUKOWEGO DOKTORA HABILITOWANEGO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  <w:bookmarkStart w:id="0" w:name="_GoBack"/>
            <w:bookmarkEnd w:id="0"/>
          </w:p>
        </w:tc>
      </w:tr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br w:type="page"/>
              <w:t>3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92351">
            <w:pPr>
              <w:pStyle w:val="Nagwek1"/>
            </w:pPr>
            <w:r w:rsidRPr="00454ED7">
              <w:t>UZYSKANIE STOPNIA NAUKOWEGO DOKTORA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</w:p>
        </w:tc>
      </w:tr>
      <w:tr w:rsidR="00454ED7" w:rsidRPr="00EB771A" w:rsidTr="006C04F6">
        <w:trPr>
          <w:cantSplit/>
          <w:trHeight w:val="416"/>
        </w:trPr>
        <w:tc>
          <w:tcPr>
            <w:tcW w:w="625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454ED7" w:rsidP="00454ED7">
            <w:pPr>
              <w:pStyle w:val="Nagwek1"/>
              <w:jc w:val="center"/>
            </w:pPr>
            <w:r>
              <w:lastRenderedPageBreak/>
              <w:br w:type="page"/>
              <w:t>4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54ED7" w:rsidRPr="00EB771A" w:rsidRDefault="00F96E96" w:rsidP="00492351">
            <w:pPr>
              <w:pStyle w:val="Nagwek1"/>
            </w:pPr>
            <w:r w:rsidRPr="00454ED7">
              <w:t>WYPROMO</w:t>
            </w:r>
            <w:r>
              <w:t xml:space="preserve">WANIE TRZECH DOKTORÓW W OKRESIE </w:t>
            </w:r>
            <w:r w:rsidRPr="00454ED7">
              <w:t xml:space="preserve">NIE </w:t>
            </w:r>
            <w:r>
              <w:br/>
            </w:r>
            <w:r w:rsidRPr="00454ED7">
              <w:t>DŁUŻSZYM NIŻ 6 LAT</w:t>
            </w:r>
            <w:r>
              <w:t xml:space="preserve"> LUB DWÓCH W OKRESIE NIE </w:t>
            </w:r>
            <w:r>
              <w:br/>
              <w:t>DŁUŻSZYM NIŻ 4 LATA</w:t>
            </w:r>
          </w:p>
        </w:tc>
      </w:tr>
      <w:tr w:rsidR="00454ED7" w:rsidRPr="00EB771A" w:rsidTr="005C26E5">
        <w:trPr>
          <w:cantSplit/>
          <w:trHeight w:val="3969"/>
        </w:trPr>
        <w:tc>
          <w:tcPr>
            <w:tcW w:w="9639" w:type="dxa"/>
            <w:gridSpan w:val="2"/>
            <w:shd w:val="clear" w:color="auto" w:fill="FFFFFF" w:themeFill="background1"/>
          </w:tcPr>
          <w:p w:rsidR="00454ED7" w:rsidRPr="00454ED7" w:rsidRDefault="00454ED7" w:rsidP="00454ED7">
            <w:pPr>
              <w:jc w:val="left"/>
            </w:pPr>
          </w:p>
        </w:tc>
      </w:tr>
    </w:tbl>
    <w:p w:rsidR="005C26E5" w:rsidRDefault="005C26E5">
      <w:pPr>
        <w:jc w:val="left"/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5C26E5" w:rsidRPr="00EB771A" w:rsidTr="005C26E5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C26E5" w:rsidRPr="00EB771A" w:rsidRDefault="005C26E5" w:rsidP="005C26E5">
            <w:pPr>
              <w:pStyle w:val="Nagwek1"/>
              <w:jc w:val="center"/>
            </w:pPr>
            <w:r>
              <w:br w:type="page"/>
              <w:t>5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5C26E5" w:rsidRPr="00EB771A" w:rsidRDefault="005C26E5" w:rsidP="00BF0F50">
            <w:pPr>
              <w:pStyle w:val="Nagwek1"/>
            </w:pPr>
            <w:r w:rsidRPr="005C26E5">
              <w:t xml:space="preserve">OPINIA </w:t>
            </w:r>
            <w:r w:rsidR="00BF0F50">
              <w:t>RADY NAUKOWEJ DYSCYPLINY</w:t>
            </w:r>
          </w:p>
        </w:tc>
      </w:tr>
      <w:tr w:rsidR="005C26E5" w:rsidTr="005C26E5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C26E5" w:rsidRPr="002F034B" w:rsidRDefault="005C26E5" w:rsidP="00492351">
            <w:pPr>
              <w:rPr>
                <w:color w:val="000000"/>
                <w:spacing w:val="-4"/>
              </w:rPr>
            </w:pPr>
          </w:p>
        </w:tc>
      </w:tr>
    </w:tbl>
    <w:p w:rsidR="005C26E5" w:rsidRDefault="005C26E5" w:rsidP="00F05D30">
      <w:pPr>
        <w:shd w:val="clear" w:color="auto" w:fill="FFFFFF"/>
        <w:spacing w:line="48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5C26E5" w:rsidRPr="00F05D30" w:rsidRDefault="005C26E5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</w:r>
      <w:r w:rsidR="0002156D" w:rsidRPr="00412D30">
        <w:rPr>
          <w:color w:val="000000"/>
          <w:spacing w:val="-6"/>
          <w:sz w:val="25"/>
          <w:szCs w:val="25"/>
        </w:rPr>
        <w:t xml:space="preserve">Przewodniczący </w:t>
      </w:r>
      <w:r w:rsidR="005C72A5">
        <w:rPr>
          <w:color w:val="000000"/>
          <w:spacing w:val="-6"/>
          <w:sz w:val="25"/>
          <w:szCs w:val="25"/>
        </w:rPr>
        <w:t>Rady</w:t>
      </w:r>
    </w:p>
    <w:p w:rsidR="005C26E5" w:rsidRDefault="005C26E5" w:rsidP="005C26E5">
      <w:pPr>
        <w:shd w:val="clear" w:color="auto" w:fill="FFFFFF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Default="00F05D30" w:rsidP="005C26E5">
      <w:pPr>
        <w:shd w:val="clear" w:color="auto" w:fill="FFFFFF"/>
        <w:rPr>
          <w:color w:val="000000"/>
          <w:spacing w:val="-4"/>
        </w:rPr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F05D30" w:rsidRPr="00EB771A" w:rsidTr="00492351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5C72A5">
            <w:pPr>
              <w:pStyle w:val="Nagwek1"/>
              <w:jc w:val="center"/>
            </w:pPr>
            <w:r>
              <w:br w:type="page"/>
            </w:r>
            <w:r w:rsidR="005C72A5">
              <w:t>6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492351">
            <w:pPr>
              <w:pStyle w:val="Nagwek1"/>
            </w:pPr>
            <w:r w:rsidRPr="00F05D30">
              <w:t xml:space="preserve">OPINIA UCZELNIANEJ KOMISJI </w:t>
            </w:r>
            <w:r w:rsidR="002A3C77">
              <w:t xml:space="preserve">DS. </w:t>
            </w:r>
            <w:r w:rsidRPr="00F05D30">
              <w:t>NAGRÓD</w:t>
            </w:r>
          </w:p>
        </w:tc>
      </w:tr>
      <w:tr w:rsidR="00F05D30" w:rsidTr="00492351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05D30" w:rsidRPr="002F034B" w:rsidRDefault="00F05D30" w:rsidP="00492351">
            <w:pPr>
              <w:rPr>
                <w:color w:val="000000"/>
                <w:spacing w:val="-4"/>
              </w:rPr>
            </w:pPr>
          </w:p>
        </w:tc>
      </w:tr>
    </w:tbl>
    <w:p w:rsidR="00F05D30" w:rsidRDefault="00F05D30" w:rsidP="00F05D30">
      <w:pPr>
        <w:shd w:val="clear" w:color="auto" w:fill="FFFFFF"/>
        <w:spacing w:line="48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Pr="00F05D30" w:rsidRDefault="00F05D30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</w:r>
      <w:r w:rsidRPr="00412D30">
        <w:rPr>
          <w:color w:val="000000"/>
          <w:spacing w:val="-6"/>
          <w:sz w:val="25"/>
          <w:szCs w:val="25"/>
        </w:rPr>
        <w:t xml:space="preserve">Przewodniczący </w:t>
      </w:r>
      <w:r>
        <w:rPr>
          <w:color w:val="000000"/>
          <w:spacing w:val="-6"/>
          <w:sz w:val="25"/>
          <w:szCs w:val="25"/>
        </w:rPr>
        <w:t>Komi</w:t>
      </w:r>
      <w:r w:rsidRPr="00412D30">
        <w:rPr>
          <w:color w:val="000000"/>
          <w:spacing w:val="-6"/>
          <w:sz w:val="25"/>
          <w:szCs w:val="25"/>
        </w:rPr>
        <w:t>sji</w:t>
      </w:r>
    </w:p>
    <w:p w:rsidR="00F05D30" w:rsidRDefault="00F05D30" w:rsidP="005C26E5">
      <w:pPr>
        <w:shd w:val="clear" w:color="auto" w:fill="FFFFFF"/>
        <w:rPr>
          <w:color w:val="000000"/>
          <w:spacing w:val="-4"/>
        </w:rPr>
      </w:pP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25"/>
        <w:gridCol w:w="9014"/>
      </w:tblGrid>
      <w:tr w:rsidR="00F05D30" w:rsidRPr="00EB771A" w:rsidTr="00492351">
        <w:trPr>
          <w:cantSplit/>
          <w:trHeight w:val="416"/>
        </w:trPr>
        <w:tc>
          <w:tcPr>
            <w:tcW w:w="6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5C72A5">
            <w:pPr>
              <w:pStyle w:val="Nagwek1"/>
              <w:jc w:val="center"/>
            </w:pPr>
            <w:r>
              <w:lastRenderedPageBreak/>
              <w:br w:type="page"/>
            </w:r>
            <w:r w:rsidR="005C72A5">
              <w:t>7</w:t>
            </w:r>
            <w:r w:rsidRPr="00EB771A">
              <w:t>.</w:t>
            </w:r>
          </w:p>
        </w:tc>
        <w:tc>
          <w:tcPr>
            <w:tcW w:w="901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F05D30" w:rsidRPr="00EB771A" w:rsidRDefault="00F05D30" w:rsidP="00492351">
            <w:pPr>
              <w:pStyle w:val="Nagwek1"/>
            </w:pPr>
            <w:r w:rsidRPr="00F05D30">
              <w:t>DECYZJA REKTORA</w:t>
            </w:r>
          </w:p>
        </w:tc>
      </w:tr>
      <w:tr w:rsidR="00F05D30" w:rsidTr="00492351">
        <w:tblPrEx>
          <w:tblCellMar>
            <w:left w:w="108" w:type="dxa"/>
            <w:right w:w="108" w:type="dxa"/>
          </w:tblCellMar>
          <w:tblLook w:val="00A0"/>
        </w:tblPrEx>
        <w:trPr>
          <w:trHeight w:val="1757"/>
        </w:trPr>
        <w:tc>
          <w:tcPr>
            <w:tcW w:w="96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F05D30" w:rsidRPr="002F034B" w:rsidRDefault="00F05D30" w:rsidP="00492351">
            <w:pPr>
              <w:rPr>
                <w:color w:val="000000"/>
                <w:spacing w:val="-4"/>
              </w:rPr>
            </w:pPr>
          </w:p>
        </w:tc>
      </w:tr>
    </w:tbl>
    <w:p w:rsidR="00F05D30" w:rsidRDefault="00F05D30" w:rsidP="00F05D30">
      <w:pPr>
        <w:shd w:val="clear" w:color="auto" w:fill="FFFFFF"/>
        <w:spacing w:line="720" w:lineRule="auto"/>
        <w:rPr>
          <w:color w:val="000000"/>
          <w:spacing w:val="-4"/>
        </w:rPr>
      </w:pPr>
    </w:p>
    <w:p w:rsidR="00F05D30" w:rsidRDefault="00F05D30" w:rsidP="00F05D30">
      <w:pPr>
        <w:tabs>
          <w:tab w:val="right" w:pos="9072"/>
        </w:tabs>
      </w:pPr>
    </w:p>
    <w:p w:rsidR="00F05D30" w:rsidRPr="00F05D30" w:rsidRDefault="00F05D30" w:rsidP="00F05D30">
      <w:pPr>
        <w:tabs>
          <w:tab w:val="right" w:pos="9072"/>
        </w:tabs>
      </w:pPr>
      <w:r w:rsidRPr="00F05D30">
        <w:t>dnia</w:t>
      </w:r>
      <w:r w:rsidR="0002156D">
        <w:t xml:space="preserve"> …………………</w:t>
      </w:r>
      <w:r w:rsidRPr="00F05D30">
        <w:tab/>
        <w:t>Podpis i pieczątka</w:t>
      </w:r>
    </w:p>
    <w:sectPr w:rsidR="00F05D30" w:rsidRPr="00F05D30" w:rsidSect="005C26E5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18" w:right="851" w:bottom="1247" w:left="1418" w:header="964" w:footer="1077" w:gutter="0"/>
      <w:cols w:space="708"/>
      <w:titlePg/>
      <w:docGrid w:linePitch="3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7040" w:rsidRDefault="00997040">
      <w:r>
        <w:separator/>
      </w:r>
    </w:p>
  </w:endnote>
  <w:endnote w:type="continuationSeparator" w:id="0">
    <w:p w:rsidR="00997040" w:rsidRDefault="0099704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06" w:rsidRDefault="00C42CE2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5A670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5A6706" w:rsidRDefault="005A670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</w:rPr>
      <w:id w:val="2037380385"/>
      <w:docPartObj>
        <w:docPartGallery w:val="Page Numbers (Bottom of Page)"/>
        <w:docPartUnique/>
      </w:docPartObj>
    </w:sdtPr>
    <w:sdtContent>
      <w:p w:rsidR="005A6706" w:rsidRPr="00C46092" w:rsidRDefault="00C42CE2" w:rsidP="0013486C">
        <w:pPr>
          <w:pStyle w:val="Stopka"/>
          <w:tabs>
            <w:tab w:val="clear" w:pos="4536"/>
            <w:tab w:val="clear" w:pos="9072"/>
            <w:tab w:val="right" w:pos="9639"/>
          </w:tabs>
          <w:rPr>
            <w:sz w:val="20"/>
          </w:rPr>
        </w:pPr>
        <w:r w:rsidRPr="00C42CE2">
          <w:rPr>
            <w:noProof/>
            <w:sz w:val="18"/>
          </w:rPr>
          <w:pict>
            <v:line id="Łącznik prostoliniowy 2" o:spid="_x0000_s4097" style="position:absolute;left:0;text-align:left;z-index:251661312;visibility:visible;mso-wrap-distance-top:-8e-5mm;mso-wrap-distance-bottom:-8e-5mm;mso-position-horizontal-relative:text;mso-position-vertical-relative:text" from=".6pt,-.7pt" to="481.5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" strokecolor="black [3040]">
              <o:lock v:ext="edit" shapetype="f"/>
            </v:line>
          </w:pict>
        </w:r>
        <w:r w:rsidR="005A6706" w:rsidRPr="00C46092">
          <w:rPr>
            <w:sz w:val="20"/>
          </w:rPr>
          <w:t>POLITECHNIKA KOSZALIŃSKA</w:t>
        </w:r>
        <w:r w:rsidR="005A6706" w:rsidRPr="00C46092">
          <w:rPr>
            <w:sz w:val="20"/>
          </w:rPr>
          <w:tab/>
        </w:r>
        <w:r w:rsidRPr="00C46092">
          <w:rPr>
            <w:sz w:val="20"/>
          </w:rPr>
          <w:fldChar w:fldCharType="begin"/>
        </w:r>
        <w:r w:rsidR="005A6706" w:rsidRPr="00C46092">
          <w:rPr>
            <w:sz w:val="20"/>
          </w:rPr>
          <w:instrText>PAGE   \* MERGEFORMAT</w:instrText>
        </w:r>
        <w:r w:rsidRPr="00C46092">
          <w:rPr>
            <w:sz w:val="20"/>
          </w:rPr>
          <w:fldChar w:fldCharType="separate"/>
        </w:r>
        <w:r w:rsidR="00472973">
          <w:rPr>
            <w:noProof/>
            <w:sz w:val="20"/>
          </w:rPr>
          <w:t>5</w:t>
        </w:r>
        <w:r w:rsidRPr="00C46092">
          <w:rPr>
            <w:sz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7040" w:rsidRDefault="00997040">
      <w:r>
        <w:separator/>
      </w:r>
    </w:p>
  </w:footnote>
  <w:footnote w:type="continuationSeparator" w:id="0">
    <w:p w:rsidR="00997040" w:rsidRDefault="0099704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6706" w:rsidRPr="00490D1B" w:rsidRDefault="00C42CE2" w:rsidP="00490D1B">
    <w:pPr>
      <w:jc w:val="center"/>
      <w:rPr>
        <w:sz w:val="20"/>
      </w:rPr>
    </w:pPr>
    <w:r>
      <w:rPr>
        <w:noProof/>
        <w:sz w:val="20"/>
      </w:rPr>
      <w:pict>
        <v:line id="Łącznik prostoliniowy 1" o:spid="_x0000_s4098" style="position:absolute;left:0;text-align:left;z-index:251659264;visibility:visible;mso-wrap-distance-top:-8e-5mm;mso-wrap-distance-bottom:-8e-5mm" from=".6pt,11.7pt" to="481.5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" strokecolor="black [3040]">
          <o:lock v:ext="edit" shapetype="f"/>
        </v:line>
      </w:pict>
    </w:r>
    <w:r w:rsidR="00006EDE">
      <w:rPr>
        <w:sz w:val="20"/>
      </w:rPr>
      <w:t>WNIOSEK</w:t>
    </w:r>
    <w:r w:rsidR="005C26E5">
      <w:rPr>
        <w:sz w:val="20"/>
      </w:rPr>
      <w:t xml:space="preserve"> </w:t>
    </w:r>
    <w:r w:rsidR="005C26E5" w:rsidRPr="005C26E5">
      <w:rPr>
        <w:sz w:val="20"/>
      </w:rPr>
      <w:t>O PRZYZNANIE INDYWIDUALNEJ NAGRODY REKTORA</w:t>
    </w:r>
    <w:r w:rsidR="005C26E5">
      <w:rPr>
        <w:sz w:val="20"/>
      </w:rPr>
      <w:t xml:space="preserve"> PK </w:t>
    </w:r>
    <w:r w:rsidR="005C26E5" w:rsidRPr="005C26E5">
      <w:rPr>
        <w:sz w:val="20"/>
      </w:rPr>
      <w:t>ZA OSIĄGNIĘCIA NAUKOWE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516C" w:rsidRPr="00477F8E" w:rsidRDefault="0006516C" w:rsidP="0006516C">
    <w:pPr>
      <w:pStyle w:val="Nagwek"/>
      <w:jc w:val="right"/>
      <w:rPr>
        <w:b/>
        <w:i/>
        <w:sz w:val="20"/>
      </w:rPr>
    </w:pPr>
    <w:r w:rsidRPr="00477F8E">
      <w:rPr>
        <w:b/>
        <w:i/>
        <w:sz w:val="20"/>
      </w:rPr>
      <w:t xml:space="preserve">Załącznik </w:t>
    </w:r>
    <w:r w:rsidR="00477F8E" w:rsidRPr="00477F8E">
      <w:rPr>
        <w:b/>
        <w:i/>
        <w:sz w:val="20"/>
      </w:rPr>
      <w:t>n</w:t>
    </w:r>
    <w:r w:rsidRPr="00477F8E">
      <w:rPr>
        <w:b/>
        <w:i/>
        <w:sz w:val="20"/>
      </w:rPr>
      <w:t xml:space="preserve">r 2 do Zarządzenia </w:t>
    </w:r>
    <w:r w:rsidR="00472973">
      <w:rPr>
        <w:b/>
        <w:i/>
        <w:sz w:val="20"/>
      </w:rPr>
      <w:t>Nr 8</w:t>
    </w:r>
    <w:r w:rsidR="00206B44" w:rsidRPr="00477F8E">
      <w:rPr>
        <w:b/>
        <w:i/>
        <w:sz w:val="20"/>
      </w:rPr>
      <w:t xml:space="preserve">/2020 </w:t>
    </w:r>
    <w:r w:rsidRPr="00477F8E">
      <w:rPr>
        <w:b/>
        <w:i/>
        <w:sz w:val="20"/>
      </w:rPr>
      <w:t>Rektora Politechniki Koszalińskiej z dnia</w:t>
    </w:r>
    <w:r w:rsidR="00477F8E" w:rsidRPr="00477F8E">
      <w:rPr>
        <w:b/>
        <w:i/>
        <w:sz w:val="20"/>
      </w:rPr>
      <w:t xml:space="preserve"> 3</w:t>
    </w:r>
    <w:r w:rsidR="00472973">
      <w:rPr>
        <w:b/>
        <w:i/>
        <w:sz w:val="20"/>
      </w:rPr>
      <w:t xml:space="preserve"> lutego</w:t>
    </w:r>
    <w:r w:rsidRPr="00477F8E">
      <w:rPr>
        <w:b/>
        <w:i/>
        <w:sz w:val="20"/>
      </w:rPr>
      <w:t xml:space="preserve"> 20</w:t>
    </w:r>
    <w:r w:rsidR="00CF2715" w:rsidRPr="00477F8E">
      <w:rPr>
        <w:b/>
        <w:i/>
        <w:sz w:val="20"/>
      </w:rPr>
      <w:t>20</w:t>
    </w:r>
    <w:r w:rsidRPr="00477F8E">
      <w:rPr>
        <w:b/>
        <w:i/>
        <w:sz w:val="20"/>
      </w:rPr>
      <w:t xml:space="preserve"> r. </w:t>
    </w:r>
  </w:p>
  <w:p w:rsidR="006F2215" w:rsidRPr="00492D8D" w:rsidRDefault="006F2215" w:rsidP="00492D8D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994A53"/>
    <w:multiLevelType w:val="hybridMultilevel"/>
    <w:tmpl w:val="BBFEB9C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A13558"/>
    <w:multiLevelType w:val="hybridMultilevel"/>
    <w:tmpl w:val="097C590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29A510C"/>
    <w:multiLevelType w:val="hybridMultilevel"/>
    <w:tmpl w:val="5E56791A"/>
    <w:lvl w:ilvl="0" w:tplc="04150011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>
    <w:nsid w:val="5C8074F1"/>
    <w:multiLevelType w:val="singleLevel"/>
    <w:tmpl w:val="44E8D3FA"/>
    <w:lvl w:ilvl="0">
      <w:start w:val="2"/>
      <w:numFmt w:val="decimal"/>
      <w:lvlText w:val="%1."/>
      <w:legacy w:legacy="1" w:legacySpace="0" w:legacyIndent="235"/>
      <w:lvlJc w:val="left"/>
      <w:rPr>
        <w:rFonts w:ascii="Times New Roman" w:hAnsi="Times New Roman" w:cs="Times New Roman" w:hint="default"/>
      </w:rPr>
    </w:lvl>
  </w:abstractNum>
  <w:abstractNum w:abstractNumId="4">
    <w:nsid w:val="61EC6320"/>
    <w:multiLevelType w:val="hybridMultilevel"/>
    <w:tmpl w:val="E934F83C"/>
    <w:lvl w:ilvl="0" w:tplc="04150011">
      <w:start w:val="1"/>
      <w:numFmt w:val="decimal"/>
      <w:lvlText w:val="%1)"/>
      <w:lvlJc w:val="left"/>
      <w:pPr>
        <w:ind w:left="14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6A5A3FF5"/>
    <w:multiLevelType w:val="hybridMultilevel"/>
    <w:tmpl w:val="1580113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8F24C1"/>
    <w:multiLevelType w:val="hybridMultilevel"/>
    <w:tmpl w:val="684CB4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2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/>
  <w:stylePaneFormatFilter w:val="3F01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3314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2MQYSBpbGpsbmFko6SsGpxcWZ+XkgBca1AKYQGegsAAAA"/>
  </w:docVars>
  <w:rsids>
    <w:rsidRoot w:val="00911953"/>
    <w:rsid w:val="00006EDE"/>
    <w:rsid w:val="0002156D"/>
    <w:rsid w:val="0002237F"/>
    <w:rsid w:val="00032BEE"/>
    <w:rsid w:val="00033D0C"/>
    <w:rsid w:val="00034F73"/>
    <w:rsid w:val="00037E6A"/>
    <w:rsid w:val="000522C2"/>
    <w:rsid w:val="00052BE0"/>
    <w:rsid w:val="00062407"/>
    <w:rsid w:val="0006516C"/>
    <w:rsid w:val="0006584B"/>
    <w:rsid w:val="00074167"/>
    <w:rsid w:val="0007754B"/>
    <w:rsid w:val="000809A6"/>
    <w:rsid w:val="00081D98"/>
    <w:rsid w:val="000821F9"/>
    <w:rsid w:val="00083A1F"/>
    <w:rsid w:val="00083D0C"/>
    <w:rsid w:val="00084C13"/>
    <w:rsid w:val="00084F9B"/>
    <w:rsid w:val="00090496"/>
    <w:rsid w:val="000907D9"/>
    <w:rsid w:val="00091E5F"/>
    <w:rsid w:val="00093D15"/>
    <w:rsid w:val="000A0BE9"/>
    <w:rsid w:val="000C328B"/>
    <w:rsid w:val="000C35E9"/>
    <w:rsid w:val="000C6905"/>
    <w:rsid w:val="000D219A"/>
    <w:rsid w:val="000D32C7"/>
    <w:rsid w:val="000E197A"/>
    <w:rsid w:val="000E519A"/>
    <w:rsid w:val="000E5523"/>
    <w:rsid w:val="000F28C9"/>
    <w:rsid w:val="0011385B"/>
    <w:rsid w:val="00116118"/>
    <w:rsid w:val="00122D65"/>
    <w:rsid w:val="0013486C"/>
    <w:rsid w:val="00135537"/>
    <w:rsid w:val="001366A6"/>
    <w:rsid w:val="00137275"/>
    <w:rsid w:val="00140166"/>
    <w:rsid w:val="001603BC"/>
    <w:rsid w:val="00161549"/>
    <w:rsid w:val="00163943"/>
    <w:rsid w:val="0016440D"/>
    <w:rsid w:val="00176399"/>
    <w:rsid w:val="0018128A"/>
    <w:rsid w:val="001829BB"/>
    <w:rsid w:val="001849E1"/>
    <w:rsid w:val="00184F56"/>
    <w:rsid w:val="00192393"/>
    <w:rsid w:val="00192ADE"/>
    <w:rsid w:val="001A75FF"/>
    <w:rsid w:val="001A7621"/>
    <w:rsid w:val="001B03B5"/>
    <w:rsid w:val="001B1087"/>
    <w:rsid w:val="001C5A63"/>
    <w:rsid w:val="001D2C07"/>
    <w:rsid w:val="001D50B0"/>
    <w:rsid w:val="001D55DD"/>
    <w:rsid w:val="001E0750"/>
    <w:rsid w:val="001E6540"/>
    <w:rsid w:val="001F0FF0"/>
    <w:rsid w:val="001F6D48"/>
    <w:rsid w:val="00206547"/>
    <w:rsid w:val="00206B44"/>
    <w:rsid w:val="00212F97"/>
    <w:rsid w:val="00213ABB"/>
    <w:rsid w:val="002217C2"/>
    <w:rsid w:val="00224BFF"/>
    <w:rsid w:val="002318C0"/>
    <w:rsid w:val="00236BAA"/>
    <w:rsid w:val="00241973"/>
    <w:rsid w:val="00245181"/>
    <w:rsid w:val="00246D52"/>
    <w:rsid w:val="00251479"/>
    <w:rsid w:val="002578A5"/>
    <w:rsid w:val="00260518"/>
    <w:rsid w:val="0026506F"/>
    <w:rsid w:val="002721EE"/>
    <w:rsid w:val="0027235D"/>
    <w:rsid w:val="00283C56"/>
    <w:rsid w:val="00284A50"/>
    <w:rsid w:val="002A3C77"/>
    <w:rsid w:val="002A498B"/>
    <w:rsid w:val="002A6B23"/>
    <w:rsid w:val="002B1023"/>
    <w:rsid w:val="002B191E"/>
    <w:rsid w:val="002B1B04"/>
    <w:rsid w:val="002B2DC6"/>
    <w:rsid w:val="002B32B2"/>
    <w:rsid w:val="002B462F"/>
    <w:rsid w:val="002C2E3B"/>
    <w:rsid w:val="002F3D94"/>
    <w:rsid w:val="002F7925"/>
    <w:rsid w:val="00301D3A"/>
    <w:rsid w:val="0031104B"/>
    <w:rsid w:val="00312F5A"/>
    <w:rsid w:val="0031349D"/>
    <w:rsid w:val="00313DE5"/>
    <w:rsid w:val="003145F8"/>
    <w:rsid w:val="003153CF"/>
    <w:rsid w:val="00320612"/>
    <w:rsid w:val="0032668C"/>
    <w:rsid w:val="00331775"/>
    <w:rsid w:val="003440FF"/>
    <w:rsid w:val="003446E3"/>
    <w:rsid w:val="0034604E"/>
    <w:rsid w:val="0035391D"/>
    <w:rsid w:val="003664AF"/>
    <w:rsid w:val="003835F4"/>
    <w:rsid w:val="00390385"/>
    <w:rsid w:val="003915AF"/>
    <w:rsid w:val="003A07D4"/>
    <w:rsid w:val="003A39BE"/>
    <w:rsid w:val="003C18B5"/>
    <w:rsid w:val="003D6944"/>
    <w:rsid w:val="00403991"/>
    <w:rsid w:val="00407ADC"/>
    <w:rsid w:val="0041020F"/>
    <w:rsid w:val="0041046C"/>
    <w:rsid w:val="004149E1"/>
    <w:rsid w:val="00415724"/>
    <w:rsid w:val="0041692A"/>
    <w:rsid w:val="0042716D"/>
    <w:rsid w:val="00431467"/>
    <w:rsid w:val="0043299D"/>
    <w:rsid w:val="00432E55"/>
    <w:rsid w:val="004348DA"/>
    <w:rsid w:val="00436635"/>
    <w:rsid w:val="00437CB2"/>
    <w:rsid w:val="0044010F"/>
    <w:rsid w:val="00442284"/>
    <w:rsid w:val="004535E9"/>
    <w:rsid w:val="00453B54"/>
    <w:rsid w:val="00454ED7"/>
    <w:rsid w:val="00456ED6"/>
    <w:rsid w:val="00460776"/>
    <w:rsid w:val="00465611"/>
    <w:rsid w:val="00472601"/>
    <w:rsid w:val="00472973"/>
    <w:rsid w:val="004757B3"/>
    <w:rsid w:val="00477F8E"/>
    <w:rsid w:val="00482446"/>
    <w:rsid w:val="004859FE"/>
    <w:rsid w:val="00490D1B"/>
    <w:rsid w:val="00490D9A"/>
    <w:rsid w:val="004916C3"/>
    <w:rsid w:val="00491C02"/>
    <w:rsid w:val="00492D8D"/>
    <w:rsid w:val="00493D53"/>
    <w:rsid w:val="00494339"/>
    <w:rsid w:val="004A573C"/>
    <w:rsid w:val="004A7AA9"/>
    <w:rsid w:val="004B1715"/>
    <w:rsid w:val="004B5684"/>
    <w:rsid w:val="004B774F"/>
    <w:rsid w:val="004B7FBA"/>
    <w:rsid w:val="004C2B77"/>
    <w:rsid w:val="004D3E84"/>
    <w:rsid w:val="004D425A"/>
    <w:rsid w:val="004E0A2D"/>
    <w:rsid w:val="004E2E74"/>
    <w:rsid w:val="0051004E"/>
    <w:rsid w:val="00534635"/>
    <w:rsid w:val="00541610"/>
    <w:rsid w:val="0054470C"/>
    <w:rsid w:val="005520B8"/>
    <w:rsid w:val="00557B0C"/>
    <w:rsid w:val="005605F1"/>
    <w:rsid w:val="00564925"/>
    <w:rsid w:val="005666ED"/>
    <w:rsid w:val="005671B8"/>
    <w:rsid w:val="00570832"/>
    <w:rsid w:val="00570EF7"/>
    <w:rsid w:val="00570F79"/>
    <w:rsid w:val="00572E60"/>
    <w:rsid w:val="0058079D"/>
    <w:rsid w:val="005829EC"/>
    <w:rsid w:val="0058494C"/>
    <w:rsid w:val="00584C69"/>
    <w:rsid w:val="00594A38"/>
    <w:rsid w:val="005975EE"/>
    <w:rsid w:val="005A6706"/>
    <w:rsid w:val="005C26E5"/>
    <w:rsid w:val="005C72A5"/>
    <w:rsid w:val="005C7CFF"/>
    <w:rsid w:val="005D677A"/>
    <w:rsid w:val="005D6A94"/>
    <w:rsid w:val="005D6F33"/>
    <w:rsid w:val="005E35F6"/>
    <w:rsid w:val="005E7F0A"/>
    <w:rsid w:val="005F1FFD"/>
    <w:rsid w:val="005F7ABA"/>
    <w:rsid w:val="00601B43"/>
    <w:rsid w:val="00612115"/>
    <w:rsid w:val="00613C59"/>
    <w:rsid w:val="00621029"/>
    <w:rsid w:val="00621082"/>
    <w:rsid w:val="00621E2D"/>
    <w:rsid w:val="006257E1"/>
    <w:rsid w:val="00633AE6"/>
    <w:rsid w:val="006400AA"/>
    <w:rsid w:val="006415F1"/>
    <w:rsid w:val="0064228C"/>
    <w:rsid w:val="00645D2D"/>
    <w:rsid w:val="00660A2C"/>
    <w:rsid w:val="006657FA"/>
    <w:rsid w:val="00666D21"/>
    <w:rsid w:val="00671A7D"/>
    <w:rsid w:val="00674F12"/>
    <w:rsid w:val="006774EC"/>
    <w:rsid w:val="00685451"/>
    <w:rsid w:val="00685A63"/>
    <w:rsid w:val="00694819"/>
    <w:rsid w:val="006953A1"/>
    <w:rsid w:val="00696BE7"/>
    <w:rsid w:val="006B132C"/>
    <w:rsid w:val="006B28AE"/>
    <w:rsid w:val="006B7F2C"/>
    <w:rsid w:val="006C04F6"/>
    <w:rsid w:val="006D1FAB"/>
    <w:rsid w:val="006F2215"/>
    <w:rsid w:val="006F25FB"/>
    <w:rsid w:val="006F72C0"/>
    <w:rsid w:val="007154D6"/>
    <w:rsid w:val="007169BD"/>
    <w:rsid w:val="00717177"/>
    <w:rsid w:val="007242F8"/>
    <w:rsid w:val="00724EC7"/>
    <w:rsid w:val="00744BBD"/>
    <w:rsid w:val="00747BA5"/>
    <w:rsid w:val="0075483C"/>
    <w:rsid w:val="0076071C"/>
    <w:rsid w:val="00764424"/>
    <w:rsid w:val="007671A8"/>
    <w:rsid w:val="00783915"/>
    <w:rsid w:val="00784411"/>
    <w:rsid w:val="00791AB5"/>
    <w:rsid w:val="007A23A9"/>
    <w:rsid w:val="007A5F53"/>
    <w:rsid w:val="007B0404"/>
    <w:rsid w:val="007B055C"/>
    <w:rsid w:val="007B5681"/>
    <w:rsid w:val="007B5A11"/>
    <w:rsid w:val="007C35B5"/>
    <w:rsid w:val="007C4B5D"/>
    <w:rsid w:val="007C6757"/>
    <w:rsid w:val="007C7087"/>
    <w:rsid w:val="007E6D77"/>
    <w:rsid w:val="00802C9F"/>
    <w:rsid w:val="00804512"/>
    <w:rsid w:val="00810177"/>
    <w:rsid w:val="00813624"/>
    <w:rsid w:val="00821843"/>
    <w:rsid w:val="00824765"/>
    <w:rsid w:val="00826027"/>
    <w:rsid w:val="008318F2"/>
    <w:rsid w:val="008344A3"/>
    <w:rsid w:val="00837992"/>
    <w:rsid w:val="00846352"/>
    <w:rsid w:val="00847DD8"/>
    <w:rsid w:val="00851F6F"/>
    <w:rsid w:val="00854129"/>
    <w:rsid w:val="00855F5A"/>
    <w:rsid w:val="008568BF"/>
    <w:rsid w:val="00860301"/>
    <w:rsid w:val="008611C3"/>
    <w:rsid w:val="00861E2A"/>
    <w:rsid w:val="00863AB5"/>
    <w:rsid w:val="00864901"/>
    <w:rsid w:val="00896BC2"/>
    <w:rsid w:val="008A04ED"/>
    <w:rsid w:val="008A1764"/>
    <w:rsid w:val="008A2F6B"/>
    <w:rsid w:val="008A5574"/>
    <w:rsid w:val="008B0399"/>
    <w:rsid w:val="008B0664"/>
    <w:rsid w:val="008C1386"/>
    <w:rsid w:val="00900B61"/>
    <w:rsid w:val="00903BD6"/>
    <w:rsid w:val="00904415"/>
    <w:rsid w:val="00911953"/>
    <w:rsid w:val="00915F46"/>
    <w:rsid w:val="00920E92"/>
    <w:rsid w:val="009233D2"/>
    <w:rsid w:val="00927FBC"/>
    <w:rsid w:val="00940AC8"/>
    <w:rsid w:val="009508CF"/>
    <w:rsid w:val="00952247"/>
    <w:rsid w:val="00962748"/>
    <w:rsid w:val="00963843"/>
    <w:rsid w:val="00982A1D"/>
    <w:rsid w:val="009840EF"/>
    <w:rsid w:val="009944EA"/>
    <w:rsid w:val="00995198"/>
    <w:rsid w:val="00997040"/>
    <w:rsid w:val="009976FE"/>
    <w:rsid w:val="009A3F48"/>
    <w:rsid w:val="009A4273"/>
    <w:rsid w:val="009A540E"/>
    <w:rsid w:val="009B3CCF"/>
    <w:rsid w:val="009B40ED"/>
    <w:rsid w:val="009B62C2"/>
    <w:rsid w:val="009C088E"/>
    <w:rsid w:val="009C2E7F"/>
    <w:rsid w:val="009E5FA0"/>
    <w:rsid w:val="009F1818"/>
    <w:rsid w:val="009F4E54"/>
    <w:rsid w:val="009F5CB6"/>
    <w:rsid w:val="009F6749"/>
    <w:rsid w:val="00A02150"/>
    <w:rsid w:val="00A02728"/>
    <w:rsid w:val="00A03BC4"/>
    <w:rsid w:val="00A06BF9"/>
    <w:rsid w:val="00A1020D"/>
    <w:rsid w:val="00A10FB5"/>
    <w:rsid w:val="00A24A9C"/>
    <w:rsid w:val="00A31269"/>
    <w:rsid w:val="00A3179D"/>
    <w:rsid w:val="00A36274"/>
    <w:rsid w:val="00A47CA4"/>
    <w:rsid w:val="00A47EFF"/>
    <w:rsid w:val="00A64DE1"/>
    <w:rsid w:val="00A66453"/>
    <w:rsid w:val="00A70AD9"/>
    <w:rsid w:val="00A818DE"/>
    <w:rsid w:val="00A85B21"/>
    <w:rsid w:val="00A968AA"/>
    <w:rsid w:val="00A97B17"/>
    <w:rsid w:val="00AA2949"/>
    <w:rsid w:val="00AC4F0E"/>
    <w:rsid w:val="00AC6365"/>
    <w:rsid w:val="00AD0E00"/>
    <w:rsid w:val="00AD60B5"/>
    <w:rsid w:val="00AE4529"/>
    <w:rsid w:val="00AF2760"/>
    <w:rsid w:val="00AF315F"/>
    <w:rsid w:val="00AF5594"/>
    <w:rsid w:val="00AF5664"/>
    <w:rsid w:val="00AF5A50"/>
    <w:rsid w:val="00B04B30"/>
    <w:rsid w:val="00B11D8D"/>
    <w:rsid w:val="00B138B3"/>
    <w:rsid w:val="00B13AFF"/>
    <w:rsid w:val="00B208BA"/>
    <w:rsid w:val="00B27EDD"/>
    <w:rsid w:val="00B307A5"/>
    <w:rsid w:val="00B359D9"/>
    <w:rsid w:val="00B4151A"/>
    <w:rsid w:val="00B4785B"/>
    <w:rsid w:val="00B66B99"/>
    <w:rsid w:val="00B67606"/>
    <w:rsid w:val="00B70447"/>
    <w:rsid w:val="00B9204B"/>
    <w:rsid w:val="00B9239D"/>
    <w:rsid w:val="00BA0254"/>
    <w:rsid w:val="00BA57E4"/>
    <w:rsid w:val="00BB0DE4"/>
    <w:rsid w:val="00BC68E0"/>
    <w:rsid w:val="00BE0AD1"/>
    <w:rsid w:val="00BE3DBE"/>
    <w:rsid w:val="00BE7D87"/>
    <w:rsid w:val="00BF0F50"/>
    <w:rsid w:val="00C1594B"/>
    <w:rsid w:val="00C2360C"/>
    <w:rsid w:val="00C23C53"/>
    <w:rsid w:val="00C2677D"/>
    <w:rsid w:val="00C37E88"/>
    <w:rsid w:val="00C42CE2"/>
    <w:rsid w:val="00C46092"/>
    <w:rsid w:val="00C46594"/>
    <w:rsid w:val="00C56C08"/>
    <w:rsid w:val="00C62AAD"/>
    <w:rsid w:val="00C76813"/>
    <w:rsid w:val="00C8465A"/>
    <w:rsid w:val="00C95507"/>
    <w:rsid w:val="00CA551C"/>
    <w:rsid w:val="00CB33F6"/>
    <w:rsid w:val="00CC4EAD"/>
    <w:rsid w:val="00CC6397"/>
    <w:rsid w:val="00CE2B1D"/>
    <w:rsid w:val="00CE46C5"/>
    <w:rsid w:val="00CE62FF"/>
    <w:rsid w:val="00CF2715"/>
    <w:rsid w:val="00CF2995"/>
    <w:rsid w:val="00CF2C66"/>
    <w:rsid w:val="00CF3A99"/>
    <w:rsid w:val="00D231DF"/>
    <w:rsid w:val="00D25756"/>
    <w:rsid w:val="00D31B5B"/>
    <w:rsid w:val="00D35CEA"/>
    <w:rsid w:val="00D37E80"/>
    <w:rsid w:val="00D4238D"/>
    <w:rsid w:val="00D640BD"/>
    <w:rsid w:val="00D66FB5"/>
    <w:rsid w:val="00D67DA1"/>
    <w:rsid w:val="00D7261A"/>
    <w:rsid w:val="00D73E5F"/>
    <w:rsid w:val="00D74362"/>
    <w:rsid w:val="00D857E4"/>
    <w:rsid w:val="00D92565"/>
    <w:rsid w:val="00D92A88"/>
    <w:rsid w:val="00D9726D"/>
    <w:rsid w:val="00DA0352"/>
    <w:rsid w:val="00DB07B9"/>
    <w:rsid w:val="00DB1E66"/>
    <w:rsid w:val="00DB7828"/>
    <w:rsid w:val="00DC2A07"/>
    <w:rsid w:val="00DD0FD1"/>
    <w:rsid w:val="00DE02ED"/>
    <w:rsid w:val="00DE124C"/>
    <w:rsid w:val="00DE2196"/>
    <w:rsid w:val="00DF071B"/>
    <w:rsid w:val="00DF2D93"/>
    <w:rsid w:val="00DF3266"/>
    <w:rsid w:val="00E00653"/>
    <w:rsid w:val="00E01715"/>
    <w:rsid w:val="00E0332E"/>
    <w:rsid w:val="00E04635"/>
    <w:rsid w:val="00E04D17"/>
    <w:rsid w:val="00E14CDE"/>
    <w:rsid w:val="00E22E18"/>
    <w:rsid w:val="00E311EA"/>
    <w:rsid w:val="00E35850"/>
    <w:rsid w:val="00E41F9F"/>
    <w:rsid w:val="00E4651A"/>
    <w:rsid w:val="00E46672"/>
    <w:rsid w:val="00E4793D"/>
    <w:rsid w:val="00E47C69"/>
    <w:rsid w:val="00E52BC7"/>
    <w:rsid w:val="00E5379F"/>
    <w:rsid w:val="00E55B15"/>
    <w:rsid w:val="00E5677A"/>
    <w:rsid w:val="00E57422"/>
    <w:rsid w:val="00E61533"/>
    <w:rsid w:val="00E65178"/>
    <w:rsid w:val="00E75FBA"/>
    <w:rsid w:val="00E77610"/>
    <w:rsid w:val="00E81857"/>
    <w:rsid w:val="00E87B6B"/>
    <w:rsid w:val="00E956B9"/>
    <w:rsid w:val="00E95B3F"/>
    <w:rsid w:val="00EB48E1"/>
    <w:rsid w:val="00EB5A7F"/>
    <w:rsid w:val="00EB5CD8"/>
    <w:rsid w:val="00EB6005"/>
    <w:rsid w:val="00EB771A"/>
    <w:rsid w:val="00EB7790"/>
    <w:rsid w:val="00EC7E1E"/>
    <w:rsid w:val="00ED15F9"/>
    <w:rsid w:val="00ED5B46"/>
    <w:rsid w:val="00ED7758"/>
    <w:rsid w:val="00EE19C2"/>
    <w:rsid w:val="00EE556C"/>
    <w:rsid w:val="00EE7B03"/>
    <w:rsid w:val="00EF41C1"/>
    <w:rsid w:val="00EF5D08"/>
    <w:rsid w:val="00F03595"/>
    <w:rsid w:val="00F05D30"/>
    <w:rsid w:val="00F07A21"/>
    <w:rsid w:val="00F14F8C"/>
    <w:rsid w:val="00F15735"/>
    <w:rsid w:val="00F22CDB"/>
    <w:rsid w:val="00F23B5A"/>
    <w:rsid w:val="00F24917"/>
    <w:rsid w:val="00F25B5C"/>
    <w:rsid w:val="00F26319"/>
    <w:rsid w:val="00F4135A"/>
    <w:rsid w:val="00F43466"/>
    <w:rsid w:val="00F43655"/>
    <w:rsid w:val="00F510A0"/>
    <w:rsid w:val="00F60AD9"/>
    <w:rsid w:val="00F756F1"/>
    <w:rsid w:val="00F85E6A"/>
    <w:rsid w:val="00F90085"/>
    <w:rsid w:val="00F91116"/>
    <w:rsid w:val="00F94AB4"/>
    <w:rsid w:val="00F96E96"/>
    <w:rsid w:val="00F973A7"/>
    <w:rsid w:val="00FA2D62"/>
    <w:rsid w:val="00FB5F5D"/>
    <w:rsid w:val="00FD091E"/>
    <w:rsid w:val="00FD1222"/>
    <w:rsid w:val="00FD3910"/>
    <w:rsid w:val="00FE25A6"/>
    <w:rsid w:val="00FE5AF0"/>
    <w:rsid w:val="00FF6E49"/>
    <w:rsid w:val="00FF76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5379F"/>
    <w:pPr>
      <w:jc w:val="both"/>
    </w:pPr>
    <w:rPr>
      <w:sz w:val="22"/>
    </w:rPr>
  </w:style>
  <w:style w:type="paragraph" w:styleId="Nagwek1">
    <w:name w:val="heading 1"/>
    <w:basedOn w:val="Normalny"/>
    <w:next w:val="Normalny"/>
    <w:qFormat/>
    <w:rsid w:val="00EB771A"/>
    <w:pPr>
      <w:keepNext/>
      <w:outlineLvl w:val="0"/>
    </w:pPr>
    <w:rPr>
      <w:b/>
      <w:sz w:val="28"/>
    </w:rPr>
  </w:style>
  <w:style w:type="paragraph" w:styleId="Nagwek2">
    <w:name w:val="heading 2"/>
    <w:basedOn w:val="Normalny"/>
    <w:next w:val="Normalny"/>
    <w:qFormat/>
    <w:rsid w:val="00B66B99"/>
    <w:pPr>
      <w:keepNext/>
      <w:jc w:val="center"/>
      <w:outlineLvl w:val="1"/>
    </w:pPr>
    <w:rPr>
      <w:b/>
      <w:bCs/>
      <w:sz w:val="28"/>
    </w:rPr>
  </w:style>
  <w:style w:type="paragraph" w:styleId="Nagwek3">
    <w:name w:val="heading 3"/>
    <w:basedOn w:val="Normalny"/>
    <w:next w:val="Normalny"/>
    <w:qFormat/>
    <w:rsid w:val="00B66B99"/>
    <w:pPr>
      <w:keepNext/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rsid w:val="00B66B99"/>
    <w:pPr>
      <w:keepNext/>
      <w:outlineLvl w:val="3"/>
    </w:pPr>
    <w:rPr>
      <w:b/>
      <w:bCs/>
      <w:sz w:val="28"/>
    </w:rPr>
  </w:style>
  <w:style w:type="paragraph" w:styleId="Nagwek5">
    <w:name w:val="heading 5"/>
    <w:basedOn w:val="Normalny"/>
    <w:next w:val="Normalny"/>
    <w:qFormat/>
    <w:rsid w:val="00B66B99"/>
    <w:pPr>
      <w:keepNext/>
      <w:jc w:val="center"/>
      <w:outlineLvl w:val="4"/>
    </w:pPr>
    <w:rPr>
      <w:sz w:val="30"/>
    </w:rPr>
  </w:style>
  <w:style w:type="paragraph" w:styleId="Nagwek6">
    <w:name w:val="heading 6"/>
    <w:basedOn w:val="Normalny"/>
    <w:next w:val="Normalny"/>
    <w:qFormat/>
    <w:rsid w:val="00B66B99"/>
    <w:pPr>
      <w:keepNext/>
      <w:jc w:val="center"/>
      <w:outlineLvl w:val="5"/>
    </w:pPr>
    <w:rPr>
      <w:sz w:val="32"/>
    </w:rPr>
  </w:style>
  <w:style w:type="paragraph" w:styleId="Nagwek7">
    <w:name w:val="heading 7"/>
    <w:basedOn w:val="Normalny"/>
    <w:next w:val="Normalny"/>
    <w:qFormat/>
    <w:rsid w:val="00B66B99"/>
    <w:pPr>
      <w:keepNext/>
      <w:ind w:left="360"/>
      <w:outlineLvl w:val="6"/>
    </w:pPr>
    <w:rPr>
      <w:b/>
      <w:bCs/>
      <w:sz w:val="24"/>
    </w:rPr>
  </w:style>
  <w:style w:type="paragraph" w:styleId="Nagwek8">
    <w:name w:val="heading 8"/>
    <w:basedOn w:val="Normalny"/>
    <w:next w:val="Normalny"/>
    <w:qFormat/>
    <w:rsid w:val="00B66B99"/>
    <w:pPr>
      <w:keepNext/>
      <w:ind w:left="567" w:hanging="567"/>
      <w:outlineLvl w:val="7"/>
    </w:pPr>
    <w:rPr>
      <w:b/>
      <w:bCs/>
      <w:spacing w:val="-12"/>
      <w:sz w:val="28"/>
    </w:rPr>
  </w:style>
  <w:style w:type="paragraph" w:styleId="Nagwek9">
    <w:name w:val="heading 9"/>
    <w:basedOn w:val="Normalny"/>
    <w:next w:val="Normalny"/>
    <w:qFormat/>
    <w:rsid w:val="00B66B99"/>
    <w:pPr>
      <w:keepNext/>
      <w:ind w:left="426" w:hanging="426"/>
      <w:outlineLvl w:val="8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B66B9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66B99"/>
  </w:style>
  <w:style w:type="paragraph" w:styleId="Nagwek">
    <w:name w:val="header"/>
    <w:basedOn w:val="Normalny"/>
    <w:link w:val="NagwekZnak"/>
    <w:uiPriority w:val="99"/>
    <w:rsid w:val="00B66B99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66B99"/>
    <w:pPr>
      <w:ind w:left="6096" w:hanging="6096"/>
    </w:pPr>
  </w:style>
  <w:style w:type="paragraph" w:styleId="Tekstprzypisudolnego">
    <w:name w:val="footnote text"/>
    <w:basedOn w:val="Normalny"/>
    <w:semiHidden/>
    <w:rsid w:val="00B66B99"/>
    <w:rPr>
      <w:sz w:val="20"/>
    </w:rPr>
  </w:style>
  <w:style w:type="character" w:styleId="Odwoanieprzypisudolnego">
    <w:name w:val="footnote reference"/>
    <w:semiHidden/>
    <w:rsid w:val="00B66B99"/>
    <w:rPr>
      <w:vertAlign w:val="superscript"/>
    </w:rPr>
  </w:style>
  <w:style w:type="paragraph" w:styleId="Tekstpodstawowy">
    <w:name w:val="Body Text"/>
    <w:basedOn w:val="Normalny"/>
    <w:rsid w:val="00B66B99"/>
    <w:pPr>
      <w:jc w:val="center"/>
    </w:pPr>
    <w:rPr>
      <w:sz w:val="20"/>
    </w:rPr>
  </w:style>
  <w:style w:type="paragraph" w:styleId="Tekstpodstawowy2">
    <w:name w:val="Body Text 2"/>
    <w:basedOn w:val="Normalny"/>
    <w:rsid w:val="00B66B99"/>
    <w:pPr>
      <w:jc w:val="center"/>
    </w:pPr>
    <w:rPr>
      <w:b/>
    </w:rPr>
  </w:style>
  <w:style w:type="paragraph" w:styleId="Tekstpodstawowy3">
    <w:name w:val="Body Text 3"/>
    <w:basedOn w:val="Normalny"/>
    <w:rsid w:val="00B66B99"/>
    <w:rPr>
      <w:bCs/>
    </w:rPr>
  </w:style>
  <w:style w:type="paragraph" w:styleId="Tekstpodstawowywcity2">
    <w:name w:val="Body Text Indent 2"/>
    <w:basedOn w:val="Normalny"/>
    <w:rsid w:val="00B66B99"/>
    <w:pPr>
      <w:ind w:left="426" w:hanging="426"/>
    </w:pPr>
    <w:rPr>
      <w:b/>
      <w:bCs/>
      <w:spacing w:val="-10"/>
      <w:sz w:val="28"/>
    </w:rPr>
  </w:style>
  <w:style w:type="paragraph" w:styleId="Tekstpodstawowywcity3">
    <w:name w:val="Body Text Indent 3"/>
    <w:basedOn w:val="Normalny"/>
    <w:rsid w:val="00B66B99"/>
    <w:pPr>
      <w:ind w:left="284" w:hanging="284"/>
    </w:pPr>
  </w:style>
  <w:style w:type="paragraph" w:styleId="Tekstdymka">
    <w:name w:val="Balloon Text"/>
    <w:basedOn w:val="Normalny"/>
    <w:semiHidden/>
    <w:rsid w:val="007A5F53"/>
    <w:rPr>
      <w:rFonts w:ascii="Tahoma" w:hAnsi="Tahoma" w:cs="Tahoma"/>
      <w:sz w:val="16"/>
      <w:szCs w:val="16"/>
    </w:rPr>
  </w:style>
  <w:style w:type="paragraph" w:customStyle="1" w:styleId="subTyt">
    <w:name w:val="subTyt"/>
    <w:basedOn w:val="Nagwek2"/>
    <w:rsid w:val="00D37E80"/>
    <w:pPr>
      <w:keepNext w:val="0"/>
      <w:spacing w:before="120"/>
      <w:jc w:val="left"/>
      <w:outlineLvl w:val="9"/>
    </w:pPr>
    <w:rPr>
      <w:rFonts w:ascii="Arial" w:hAnsi="Arial" w:cs="Arial"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C8465A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ytuZnak">
    <w:name w:val="Tytuł Znak"/>
    <w:link w:val="Tytu"/>
    <w:rsid w:val="00C8465A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Pogrubienie">
    <w:name w:val="Strong"/>
    <w:qFormat/>
    <w:rsid w:val="00BE7D87"/>
    <w:rPr>
      <w:b/>
      <w:bCs/>
    </w:rPr>
  </w:style>
  <w:style w:type="paragraph" w:customStyle="1" w:styleId="subtyt0">
    <w:name w:val="subtyt"/>
    <w:basedOn w:val="Normalny"/>
    <w:rsid w:val="005D6A94"/>
    <w:pPr>
      <w:spacing w:before="100" w:beforeAutospacing="1" w:after="100" w:afterAutospacing="1"/>
    </w:pPr>
    <w:rPr>
      <w:sz w:val="24"/>
      <w:szCs w:val="24"/>
    </w:rPr>
  </w:style>
  <w:style w:type="paragraph" w:customStyle="1" w:styleId="Standardowy1">
    <w:name w:val="Standardowy1"/>
    <w:rsid w:val="0002237F"/>
    <w:pPr>
      <w:overflowPunct w:val="0"/>
      <w:autoSpaceDE w:val="0"/>
      <w:autoSpaceDN w:val="0"/>
      <w:adjustRightInd w:val="0"/>
      <w:textAlignment w:val="baseline"/>
    </w:pPr>
  </w:style>
  <w:style w:type="table" w:styleId="Tabela-Siatka">
    <w:name w:val="Table Grid"/>
    <w:basedOn w:val="Standardowy"/>
    <w:rsid w:val="00EB48E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99"/>
    <w:qFormat/>
    <w:rsid w:val="00E5379F"/>
    <w:pPr>
      <w:ind w:left="720"/>
      <w:contextualSpacing/>
    </w:pPr>
  </w:style>
  <w:style w:type="character" w:customStyle="1" w:styleId="StopkaZnak">
    <w:name w:val="Stopka Znak"/>
    <w:basedOn w:val="Domylnaczcionkaakapitu"/>
    <w:link w:val="Stopka"/>
    <w:uiPriority w:val="99"/>
    <w:rsid w:val="00490D1B"/>
    <w:rPr>
      <w:sz w:val="22"/>
    </w:rPr>
  </w:style>
  <w:style w:type="character" w:customStyle="1" w:styleId="NagwekZnak">
    <w:name w:val="Nagłówek Znak"/>
    <w:basedOn w:val="Domylnaczcionkaakapitu"/>
    <w:link w:val="Nagwek"/>
    <w:uiPriority w:val="99"/>
    <w:rsid w:val="00492D8D"/>
    <w:rPr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C17C7-B743-4539-AB21-8485DAC2D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04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ek Piekarski</dc:creator>
  <cp:lastModifiedBy>akowalska</cp:lastModifiedBy>
  <cp:revision>21</cp:revision>
  <cp:lastPrinted>2020-01-31T14:07:00Z</cp:lastPrinted>
  <dcterms:created xsi:type="dcterms:W3CDTF">2020-01-07T13:07:00Z</dcterms:created>
  <dcterms:modified xsi:type="dcterms:W3CDTF">2020-01-31T14:07:00Z</dcterms:modified>
</cp:coreProperties>
</file>